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4404" w:rsidRDefault="00C011C9" w:rsidP="0021407E">
      <w:pPr>
        <w:pStyle w:val="Heading2"/>
        <w:jc w:val="center"/>
      </w:pPr>
      <w:r>
        <w:t xml:space="preserve">Criterion </w:t>
      </w:r>
      <w:r w:rsidR="00BA7316">
        <w:t>E</w:t>
      </w:r>
      <w:r>
        <w:t xml:space="preserve">: </w:t>
      </w:r>
      <w:r w:rsidR="00BA7316">
        <w:t>Product development</w:t>
      </w:r>
    </w:p>
    <w:p w:rsidR="007D134B" w:rsidRDefault="007D134B" w:rsidP="007D134B"/>
    <w:p w:rsidR="007D134B" w:rsidRDefault="00F057DF" w:rsidP="00F057DF">
      <w:pPr>
        <w:pStyle w:val="Heading3"/>
      </w:pPr>
      <w:r>
        <w:t>Complex Techniques Used</w:t>
      </w:r>
    </w:p>
    <w:p w:rsidR="00F26A2A" w:rsidRDefault="00F26A2A" w:rsidP="00F26A2A">
      <w:pPr>
        <w:pStyle w:val="ListParagraph"/>
        <w:numPr>
          <w:ilvl w:val="0"/>
          <w:numId w:val="24"/>
        </w:numPr>
      </w:pPr>
      <w:r>
        <w:t>Multiple different classes</w:t>
      </w:r>
    </w:p>
    <w:p w:rsidR="00F26A2A" w:rsidRDefault="00F26A2A" w:rsidP="00F26A2A">
      <w:pPr>
        <w:pStyle w:val="ListParagraph"/>
        <w:numPr>
          <w:ilvl w:val="0"/>
          <w:numId w:val="24"/>
        </w:numPr>
      </w:pPr>
      <w:r>
        <w:t>Arrays</w:t>
      </w:r>
    </w:p>
    <w:p w:rsidR="00F26A2A" w:rsidRDefault="00F26A2A" w:rsidP="00F26A2A">
      <w:pPr>
        <w:pStyle w:val="ListParagraph"/>
        <w:numPr>
          <w:ilvl w:val="0"/>
          <w:numId w:val="24"/>
        </w:numPr>
      </w:pPr>
      <w:r>
        <w:t>File Handling</w:t>
      </w:r>
    </w:p>
    <w:p w:rsidR="00F26A2A" w:rsidRDefault="00F26A2A" w:rsidP="00F26A2A">
      <w:pPr>
        <w:pStyle w:val="ListParagraph"/>
        <w:numPr>
          <w:ilvl w:val="0"/>
          <w:numId w:val="24"/>
        </w:numPr>
      </w:pPr>
      <w:r>
        <w:t>Functions with parameters and returns</w:t>
      </w:r>
    </w:p>
    <w:p w:rsidR="00F26A2A" w:rsidRDefault="00BC31EE" w:rsidP="00F26A2A">
      <w:pPr>
        <w:pStyle w:val="ListParagraph"/>
        <w:numPr>
          <w:ilvl w:val="0"/>
          <w:numId w:val="24"/>
        </w:numPr>
      </w:pPr>
      <w:r>
        <w:t>f</w:t>
      </w:r>
      <w:r w:rsidR="00F26A2A">
        <w:t>or, foreach, while loops, with and without exit conditions</w:t>
      </w:r>
    </w:p>
    <w:p w:rsidR="00F26A2A" w:rsidRDefault="00BE327F" w:rsidP="00F26A2A">
      <w:pPr>
        <w:pStyle w:val="ListParagraph"/>
        <w:numPr>
          <w:ilvl w:val="0"/>
          <w:numId w:val="24"/>
        </w:numPr>
      </w:pPr>
      <w:r>
        <w:t>If-else</w:t>
      </w:r>
      <w:bookmarkStart w:id="0" w:name="_GoBack"/>
      <w:bookmarkEnd w:id="0"/>
    </w:p>
    <w:p w:rsidR="00BC31EE" w:rsidRDefault="00F26A2A" w:rsidP="00171C8A">
      <w:pPr>
        <w:pStyle w:val="ListParagraph"/>
        <w:numPr>
          <w:ilvl w:val="0"/>
          <w:numId w:val="24"/>
        </w:numPr>
      </w:pPr>
      <w:r>
        <w:t xml:space="preserve">UI </w:t>
      </w:r>
      <w:r w:rsidR="00BC31EE">
        <w:br w:type="page"/>
      </w:r>
    </w:p>
    <w:p w:rsidR="00C205AD" w:rsidRDefault="00C205AD" w:rsidP="00342409">
      <w:pPr>
        <w:pStyle w:val="Heading3"/>
      </w:pPr>
      <w:r>
        <w:lastRenderedPageBreak/>
        <w:t>Final Interface</w:t>
      </w:r>
    </w:p>
    <w:p w:rsidR="00C205AD" w:rsidRDefault="00023C92" w:rsidP="00C205AD">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5pt;height:232.5pt">
            <v:imagedata r:id="rId6" o:title="final UI Stu"/>
          </v:shape>
        </w:pict>
      </w:r>
    </w:p>
    <w:p w:rsidR="00FA12AA" w:rsidRDefault="00FA12AA" w:rsidP="00C205AD">
      <w:r>
        <w:t>Students screen</w:t>
      </w:r>
    </w:p>
    <w:p w:rsidR="00C3094B" w:rsidRPr="00C205AD" w:rsidRDefault="00C3094B" w:rsidP="00C205AD">
      <w:r>
        <w:rPr>
          <w:noProof/>
          <w:lang w:val="tr-TR" w:eastAsia="tr-TR"/>
        </w:rPr>
        <w:drawing>
          <wp:inline distT="0" distB="0" distL="0" distR="0">
            <wp:extent cx="5623849" cy="2941983"/>
            <wp:effectExtent l="0" t="0" r="0" b="0"/>
            <wp:docPr id="1" name="Picture 1" descr="C:\Users\ataha\AppData\Local\Microsoft\Windows\INetCache\Content.Word\final UI 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ataha\AppData\Local\Microsoft\Windows\INetCache\Content.Word\final UI Ac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45554" cy="2953338"/>
                    </a:xfrm>
                    <a:prstGeom prst="rect">
                      <a:avLst/>
                    </a:prstGeom>
                    <a:noFill/>
                    <a:ln>
                      <a:noFill/>
                    </a:ln>
                  </pic:spPr>
                </pic:pic>
              </a:graphicData>
            </a:graphic>
          </wp:inline>
        </w:drawing>
      </w:r>
    </w:p>
    <w:p w:rsidR="00FA12AA" w:rsidRDefault="00FA12AA">
      <w:pPr>
        <w:spacing w:after="0" w:line="240" w:lineRule="auto"/>
        <w:rPr>
          <w:rFonts w:ascii="Cambria" w:hAnsi="Cambria"/>
          <w:b/>
          <w:bCs/>
          <w:color w:val="4F81BD"/>
        </w:rPr>
      </w:pPr>
      <w:r>
        <w:t>Activities screen</w:t>
      </w:r>
      <w:r>
        <w:br w:type="page"/>
      </w:r>
    </w:p>
    <w:p w:rsidR="00BC31EE" w:rsidRDefault="00342409" w:rsidP="00342409">
      <w:pPr>
        <w:pStyle w:val="Heading3"/>
      </w:pPr>
      <w:r>
        <w:lastRenderedPageBreak/>
        <w:t>Folder Structures</w:t>
      </w:r>
    </w:p>
    <w:p w:rsidR="00342409" w:rsidRDefault="00023C92" w:rsidP="00342409">
      <w:r>
        <w:pict>
          <v:shape id="_x0000_i1026" type="#_x0000_t75" style="width:101pt;height:88.5pt">
            <v:imagedata r:id="rId8" o:title="python folder"/>
          </v:shape>
        </w:pict>
      </w:r>
      <w:r>
        <w:pict>
          <v:shape id="_x0000_i1027" type="#_x0000_t75" style="width:116.5pt;height:161pt">
            <v:imagedata r:id="rId9" o:title="exported folder"/>
          </v:shape>
        </w:pict>
      </w:r>
      <w:r>
        <w:pict>
          <v:shape id="_x0000_i1028" type="#_x0000_t75" style="width:121.5pt;height:40.5pt">
            <v:imagedata r:id="rId10" o:title="data folder"/>
          </v:shape>
        </w:pict>
      </w:r>
    </w:p>
    <w:p w:rsidR="00FA12AA" w:rsidRDefault="003427D9">
      <w:pPr>
        <w:spacing w:after="0" w:line="240" w:lineRule="auto"/>
      </w:pPr>
      <w:r>
        <w:t>The folder structu</w:t>
      </w:r>
      <w:r w:rsidR="00FA12AA">
        <w:t xml:space="preserve">res for the source files (left), </w:t>
      </w:r>
      <w:r>
        <w:t>the final exe program (</w:t>
      </w:r>
      <w:r w:rsidR="00FA12AA">
        <w:t>middle</w:t>
      </w:r>
      <w:r>
        <w:t>)</w:t>
      </w:r>
      <w:r w:rsidR="00FA12AA">
        <w:t>, the data folder (right)</w:t>
      </w:r>
      <w:r>
        <w:t>.</w:t>
      </w:r>
    </w:p>
    <w:p w:rsidR="00FA12AA" w:rsidRDefault="00FA12AA" w:rsidP="00FA12AA">
      <w:pPr>
        <w:spacing w:after="0" w:line="240" w:lineRule="auto"/>
      </w:pPr>
      <w:r>
        <w:t>The settings file is loaded at startup and needs to be edited by hand to change algorithm settings.</w:t>
      </w:r>
    </w:p>
    <w:p w:rsidR="00BC3EDC" w:rsidRDefault="00BC3EDC" w:rsidP="00FA12AA">
      <w:pPr>
        <w:spacing w:after="0" w:line="240" w:lineRule="auto"/>
      </w:pPr>
    </w:p>
    <w:p w:rsidR="00BC3EDC" w:rsidRDefault="00BC3EDC" w:rsidP="00BC3EDC">
      <w:pPr>
        <w:pStyle w:val="Heading3"/>
      </w:pPr>
      <w:r>
        <w:t>Settings File</w:t>
      </w:r>
    </w:p>
    <w:p w:rsidR="00FA12AA" w:rsidRDefault="00023C92" w:rsidP="00FA12AA">
      <w:pPr>
        <w:pStyle w:val="Heading3"/>
      </w:pPr>
      <w:r>
        <w:pict>
          <v:shape id="_x0000_i1029" type="#_x0000_t75" style="width:451pt;height:28pt">
            <v:imagedata r:id="rId11" o:title="settings file"/>
          </v:shape>
        </w:pict>
      </w:r>
    </w:p>
    <w:p w:rsidR="0026069A" w:rsidRDefault="0026069A" w:rsidP="00FA12AA">
      <w:pPr>
        <w:pStyle w:val="Heading3"/>
      </w:pPr>
      <w:r>
        <w:br w:type="page"/>
      </w:r>
    </w:p>
    <w:p w:rsidR="0026069A" w:rsidRDefault="0026069A" w:rsidP="0026069A">
      <w:pPr>
        <w:pStyle w:val="Heading3"/>
      </w:pPr>
      <w:r>
        <w:lastRenderedPageBreak/>
        <w:t>Import Excel Structure (Generated by Jotfrom.com)</w:t>
      </w:r>
    </w:p>
    <w:p w:rsidR="0026069A" w:rsidRDefault="00023C92" w:rsidP="0026069A">
      <w:r>
        <w:pict>
          <v:shape id="_x0000_i1030" type="#_x0000_t75" style="width:465pt;height:155pt">
            <v:imagedata r:id="rId12" o:title="excel import structure"/>
          </v:shape>
        </w:pict>
      </w:r>
    </w:p>
    <w:p w:rsidR="002A77F2" w:rsidRDefault="002A77F2" w:rsidP="0026069A">
      <w:r>
        <w:t>This is</w:t>
      </w:r>
      <w:r w:rsidR="008F5BF8">
        <w:t xml:space="preserve"> an example input file.</w:t>
      </w:r>
      <w:r w:rsidR="00C62E65">
        <w:t xml:space="preserve"> There are student names and students’ activity choices for each period.</w:t>
      </w:r>
      <w:r w:rsidR="008F5BF8">
        <w:t xml:space="preserve"> The picture is </w:t>
      </w:r>
      <w:r>
        <w:t xml:space="preserve">the </w:t>
      </w:r>
      <w:r w:rsidRPr="002A77F2">
        <w:t>Example Students.xlsx</w:t>
      </w:r>
      <w:r w:rsidR="008F5BF8">
        <w:t xml:space="preserve"> file</w:t>
      </w:r>
      <w:r>
        <w:t xml:space="preserve"> which includes the student choices collected by my client during the event. The student names are changed for privacy, and the seminar names are in their original Turkish form.</w:t>
      </w:r>
    </w:p>
    <w:p w:rsidR="008F5BF8" w:rsidRDefault="008F5BF8" w:rsidP="008F5BF8">
      <w:pPr>
        <w:spacing w:after="0"/>
      </w:pPr>
      <w:r>
        <w:t xml:space="preserve">Period data is in the following format: </w:t>
      </w:r>
    </w:p>
    <w:p w:rsidR="008F5BF8" w:rsidRDefault="008F5BF8" w:rsidP="0026069A">
      <w:r>
        <w:t>[choice index]-[seminar name][choice index]-[seminar name]…</w:t>
      </w:r>
    </w:p>
    <w:p w:rsidR="0026069A" w:rsidRDefault="0026069A" w:rsidP="0026069A">
      <w:pPr>
        <w:pStyle w:val="Heading3"/>
      </w:pPr>
      <w:r>
        <w:t>Export Excel Structure</w:t>
      </w:r>
    </w:p>
    <w:p w:rsidR="002A77F2" w:rsidRDefault="00023C92">
      <w:pPr>
        <w:spacing w:after="0" w:line="240" w:lineRule="auto"/>
      </w:pPr>
      <w:r>
        <w:pict>
          <v:shape id="_x0000_i1031" type="#_x0000_t75" style="width:451.5pt;height:253.5pt">
            <v:imagedata r:id="rId13" o:title="exported excel"/>
          </v:shape>
        </w:pict>
      </w:r>
    </w:p>
    <w:p w:rsidR="002A77F2" w:rsidRDefault="002A77F2">
      <w:pPr>
        <w:spacing w:after="0" w:line="240" w:lineRule="auto"/>
      </w:pPr>
    </w:p>
    <w:p w:rsidR="006D4025" w:rsidRDefault="006D4025">
      <w:pPr>
        <w:spacing w:after="0" w:line="240" w:lineRule="auto"/>
      </w:pPr>
      <w:r>
        <w:t>The file exported by the program</w:t>
      </w:r>
      <w:r w:rsidR="001E4856">
        <w:t>.</w:t>
      </w:r>
    </w:p>
    <w:p w:rsidR="0026069A" w:rsidRDefault="002A77F2">
      <w:pPr>
        <w:spacing w:after="0" w:line="240" w:lineRule="auto"/>
      </w:pPr>
      <w:r>
        <w:t>Please note that originals of both of these files are in Turkish, and so the files exported by the program will have Turkish headers.</w:t>
      </w:r>
      <w:r w:rsidR="0026069A">
        <w:br w:type="page"/>
      </w:r>
    </w:p>
    <w:p w:rsidR="0026069A" w:rsidRDefault="00023C92" w:rsidP="002A77F2">
      <w:pPr>
        <w:pStyle w:val="Heading3"/>
      </w:pPr>
      <w:r>
        <w:rPr>
          <w:noProof/>
          <w:lang w:val="tr-TR" w:eastAsia="tr-TR"/>
        </w:rPr>
        <w:lastRenderedPageBreak/>
        <mc:AlternateContent>
          <mc:Choice Requires="wps">
            <w:drawing>
              <wp:anchor distT="45720" distB="45720" distL="114300" distR="114300" simplePos="0" relativeHeight="251661312" behindDoc="0" locked="0" layoutInCell="1" allowOverlap="1" wp14:anchorId="27617B42" wp14:editId="61C261B9">
                <wp:simplePos x="0" y="0"/>
                <wp:positionH relativeFrom="margin">
                  <wp:posOffset>3949700</wp:posOffset>
                </wp:positionH>
                <wp:positionV relativeFrom="paragraph">
                  <wp:posOffset>-253365</wp:posOffset>
                </wp:positionV>
                <wp:extent cx="1600200" cy="3238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23850"/>
                        </a:xfrm>
                        <a:prstGeom prst="rect">
                          <a:avLst/>
                        </a:prstGeom>
                        <a:solidFill>
                          <a:srgbClr val="FFFFFF"/>
                        </a:solidFill>
                        <a:ln w="9525">
                          <a:noFill/>
                          <a:miter lim="800000"/>
                          <a:headEnd/>
                          <a:tailEnd/>
                        </a:ln>
                      </wps:spPr>
                      <wps:txbx>
                        <w:txbxContent>
                          <w:p w:rsidR="00023C92" w:rsidRPr="00023C92" w:rsidRDefault="00023C92" w:rsidP="00023C92">
                            <w:pPr>
                              <w:rPr>
                                <w:color w:val="FF0000"/>
                                <w:lang w:val="en-GB"/>
                              </w:rPr>
                            </w:pPr>
                            <w:r>
                              <w:rPr>
                                <w:color w:val="FF0000"/>
                                <w:lang w:val="en-GB"/>
                              </w:rPr>
                              <w:t>Multiple classes/Obje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617B42" id="_x0000_t202" coordsize="21600,21600" o:spt="202" path="m,l,21600r21600,l21600,xe">
                <v:stroke joinstyle="miter"/>
                <v:path gradientshapeok="t" o:connecttype="rect"/>
              </v:shapetype>
              <v:shape id="Text Box 2" o:spid="_x0000_s1026" type="#_x0000_t202" style="position:absolute;margin-left:311pt;margin-top:-19.95pt;width:126pt;height:2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" stroked="f">
                <v:textbox>
                  <w:txbxContent>
                    <w:p w:rsidR="00023C92" w:rsidRPr="00023C92" w:rsidRDefault="00023C92" w:rsidP="00023C92">
                      <w:pPr>
                        <w:rPr>
                          <w:color w:val="FF0000"/>
                          <w:lang w:val="en-GB"/>
                        </w:rPr>
                      </w:pPr>
                      <w:r>
                        <w:rPr>
                          <w:color w:val="FF0000"/>
                          <w:lang w:val="en-GB"/>
                        </w:rPr>
                        <w:t>Multiple classes/Objects</w:t>
                      </w:r>
                    </w:p>
                  </w:txbxContent>
                </v:textbox>
                <w10:wrap anchorx="margin"/>
              </v:shape>
            </w:pict>
          </mc:Fallback>
        </mc:AlternateContent>
      </w:r>
      <w:r w:rsidR="002A77F2">
        <w:t>UML Diagram – Overview of the classes</w:t>
      </w:r>
    </w:p>
    <w:p w:rsidR="002A77F2" w:rsidRDefault="00023C92" w:rsidP="002A77F2">
      <w:r>
        <w:pict>
          <v:shape id="_x0000_i1032" type="#_x0000_t75" style="width:450pt;height:346pt">
            <v:imagedata r:id="rId14" o:title="Final UML"/>
          </v:shape>
        </w:pict>
      </w:r>
    </w:p>
    <w:p w:rsidR="002A77F2" w:rsidRDefault="002A77F2">
      <w:pPr>
        <w:spacing w:after="0" w:line="240" w:lineRule="auto"/>
      </w:pPr>
      <w:r>
        <w:t>DataHandler.py: Stores the student and activity information and deals with operations for them. The main assignment algorithm is also in this file</w:t>
      </w:r>
      <w:r w:rsidR="006437FE">
        <w:t>. The storage classes Student and Activity is also in this file.</w:t>
      </w:r>
    </w:p>
    <w:p w:rsidR="002A77F2" w:rsidRDefault="002A77F2">
      <w:pPr>
        <w:spacing w:after="0" w:line="240" w:lineRule="auto"/>
      </w:pPr>
    </w:p>
    <w:p w:rsidR="006437FE" w:rsidRDefault="002A77F2">
      <w:pPr>
        <w:spacing w:after="0" w:line="240" w:lineRule="auto"/>
      </w:pPr>
      <w:r>
        <w:t xml:space="preserve">MasterAndUI.py: </w:t>
      </w:r>
      <w:r w:rsidR="006437FE">
        <w:t>Control and draws the UI. Initializes the other classes &amp; passes the required references to those classes.</w:t>
      </w:r>
    </w:p>
    <w:p w:rsidR="006437FE" w:rsidRDefault="006437FE">
      <w:pPr>
        <w:spacing w:after="0" w:line="240" w:lineRule="auto"/>
      </w:pPr>
    </w:p>
    <w:p w:rsidR="002A77F2" w:rsidRDefault="006437FE">
      <w:pPr>
        <w:spacing w:after="0" w:line="240" w:lineRule="auto"/>
      </w:pPr>
      <w:r>
        <w:t>ExcelHandler.py: Deals with excel reading &amp; writing</w:t>
      </w:r>
      <w:r w:rsidR="002A77F2">
        <w:br w:type="page"/>
      </w:r>
    </w:p>
    <w:p w:rsidR="002A77F2" w:rsidRDefault="00C3466C" w:rsidP="00C3466C">
      <w:pPr>
        <w:pStyle w:val="Heading3"/>
      </w:pPr>
      <w:r>
        <w:lastRenderedPageBreak/>
        <w:t>Flowchart</w:t>
      </w:r>
    </w:p>
    <w:p w:rsidR="00C3466C" w:rsidRDefault="00023C92" w:rsidP="00C3466C">
      <w:r>
        <w:pict>
          <v:shape id="_x0000_i1033" type="#_x0000_t75" style="width:450.5pt;height:500.5pt">
            <v:imagedata r:id="rId15" o:title="meslek flowchart"/>
          </v:shape>
        </w:pict>
      </w:r>
    </w:p>
    <w:p w:rsidR="00C3466C" w:rsidRDefault="00C3466C">
      <w:pPr>
        <w:spacing w:after="0" w:line="240" w:lineRule="auto"/>
      </w:pPr>
      <w:r>
        <w:br w:type="page"/>
      </w:r>
    </w:p>
    <w:p w:rsidR="00C3466C" w:rsidRDefault="00C3466C" w:rsidP="00C97B11">
      <w:pPr>
        <w:pStyle w:val="Heading3"/>
      </w:pPr>
      <w:r>
        <w:lastRenderedPageBreak/>
        <w:t>Explanation of the code</w:t>
      </w:r>
    </w:p>
    <w:p w:rsidR="00C97B11" w:rsidRPr="00C97B11" w:rsidRDefault="00C97B11" w:rsidP="00C97B11">
      <w:pPr>
        <w:pStyle w:val="Heading4"/>
      </w:pPr>
      <w:r>
        <w:t>DrawUI:</w:t>
      </w:r>
    </w:p>
    <w:p w:rsidR="00AA73ED" w:rsidRDefault="00AA73ED" w:rsidP="00C3466C">
      <w:r>
        <w:t xml:space="preserve">A section from the </w:t>
      </w:r>
      <w:r w:rsidR="00FA7B34">
        <w:t>MasterAndUI.py</w:t>
      </w:r>
      <w:r>
        <w:t>:</w:t>
      </w:r>
    </w:p>
    <w:p w:rsidR="00AA73ED" w:rsidRDefault="00023C92" w:rsidP="00C3466C">
      <w:r>
        <w:rPr>
          <w:noProof/>
          <w:lang w:val="tr-TR" w:eastAsia="tr-TR"/>
        </w:rPr>
        <mc:AlternateContent>
          <mc:Choice Requires="wps">
            <w:drawing>
              <wp:anchor distT="45720" distB="45720" distL="114300" distR="114300" simplePos="0" relativeHeight="251665408" behindDoc="0" locked="0" layoutInCell="1" allowOverlap="1" wp14:anchorId="27617B42" wp14:editId="61C261B9">
                <wp:simplePos x="0" y="0"/>
                <wp:positionH relativeFrom="margin">
                  <wp:posOffset>4121150</wp:posOffset>
                </wp:positionH>
                <wp:positionV relativeFrom="paragraph">
                  <wp:posOffset>316230</wp:posOffset>
                </wp:positionV>
                <wp:extent cx="1600200" cy="59690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596900"/>
                        </a:xfrm>
                        <a:prstGeom prst="rect">
                          <a:avLst/>
                        </a:prstGeom>
                        <a:solidFill>
                          <a:srgbClr val="FFFFFF"/>
                        </a:solidFill>
                        <a:ln w="9525">
                          <a:noFill/>
                          <a:miter lim="800000"/>
                          <a:headEnd/>
                          <a:tailEnd/>
                        </a:ln>
                      </wps:spPr>
                      <wps:txbx>
                        <w:txbxContent>
                          <w:p w:rsidR="00023C92" w:rsidRDefault="00023C92" w:rsidP="00023C92">
                            <w:pPr>
                              <w:rPr>
                                <w:color w:val="FF0000"/>
                                <w:lang w:val="en-GB"/>
                              </w:rPr>
                            </w:pPr>
                            <w:r>
                              <w:rPr>
                                <w:color w:val="FF0000"/>
                                <w:lang w:val="en-GB"/>
                              </w:rPr>
                              <w:t>Function with return</w:t>
                            </w:r>
                          </w:p>
                          <w:p w:rsidR="00A840FF" w:rsidRPr="00023C92" w:rsidRDefault="00A840FF" w:rsidP="00023C92">
                            <w:pPr>
                              <w:rPr>
                                <w:color w:val="FF0000"/>
                                <w:lang w:val="en-GB"/>
                              </w:rPr>
                            </w:pPr>
                            <w:r>
                              <w:rPr>
                                <w:color w:val="FF0000"/>
                                <w:lang w:val="en-GB"/>
                              </w:rPr>
                              <w:t>U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17B42" id="_x0000_s1027" type="#_x0000_t202" style="position:absolute;margin-left:324.5pt;margin-top:24.9pt;width:126pt;height:47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" stroked="f">
                <v:textbox>
                  <w:txbxContent>
                    <w:p w:rsidR="00023C92" w:rsidRDefault="00023C92" w:rsidP="00023C92">
                      <w:pPr>
                        <w:rPr>
                          <w:color w:val="FF0000"/>
                          <w:lang w:val="en-GB"/>
                        </w:rPr>
                      </w:pPr>
                      <w:r>
                        <w:rPr>
                          <w:color w:val="FF0000"/>
                          <w:lang w:val="en-GB"/>
                        </w:rPr>
                        <w:t>Function with return</w:t>
                      </w:r>
                    </w:p>
                    <w:p w:rsidR="00A840FF" w:rsidRPr="00023C92" w:rsidRDefault="00A840FF" w:rsidP="00023C92">
                      <w:pPr>
                        <w:rPr>
                          <w:color w:val="FF0000"/>
                          <w:lang w:val="en-GB"/>
                        </w:rPr>
                      </w:pPr>
                      <w:r>
                        <w:rPr>
                          <w:color w:val="FF0000"/>
                          <w:lang w:val="en-GB"/>
                        </w:rPr>
                        <w:t>UI</w:t>
                      </w:r>
                    </w:p>
                  </w:txbxContent>
                </v:textbox>
                <w10:wrap anchorx="margin"/>
              </v:shape>
            </w:pict>
          </mc:Fallback>
        </mc:AlternateContent>
      </w:r>
      <w:bookmarkStart w:id="1" w:name="_MON_1614467013"/>
      <w:bookmarkEnd w:id="1"/>
      <w:r w:rsidR="00AA73ED">
        <w:object w:dxaOrig="9072" w:dyaOrig="10883">
          <v:shape id="_x0000_i1034" type="#_x0000_t75" style="width:454pt;height:544pt" o:ole="">
            <v:imagedata r:id="rId16" o:title=""/>
          </v:shape>
          <o:OLEObject Type="Embed" ProgID="Word.OpenDocumentText.12" ShapeID="_x0000_i1034" DrawAspect="Content" ObjectID="_1614479868" r:id="rId17"/>
        </w:object>
      </w:r>
      <w:r w:rsidR="00AA73ED">
        <w:t>I used Tkinter to draw my UI. Tkinter “packs” elements into “frames” to organize the UI.</w:t>
      </w:r>
      <w:r w:rsidR="008D2F0F">
        <w:t xml:space="preserve"> I also use some of the premade UI elements like a “Notebook” for the tabs in my application. There are also some StringVars used here, which are updateable texts in the UI.</w:t>
      </w:r>
      <w:r w:rsidR="00CF110B">
        <w:t xml:space="preserve"> I also used “VerticalScrolledFrame” which is a collection of other Tkinter elements made into a nice package that I took from </w:t>
      </w:r>
      <w:hyperlink r:id="rId18" w:history="1">
        <w:r w:rsidR="00CF110B" w:rsidRPr="00CC3468">
          <w:rPr>
            <w:rStyle w:val="Hyperlink"/>
          </w:rPr>
          <w:t>http://tkinter.unpythonic.net/wiki/VerticalScrolledFrame</w:t>
        </w:r>
      </w:hyperlink>
      <w:r w:rsidR="00CF110B">
        <w:t>.</w:t>
      </w:r>
    </w:p>
    <w:p w:rsidR="00C97B11" w:rsidRDefault="00C97B11" w:rsidP="00C97B11">
      <w:pPr>
        <w:pStyle w:val="Heading4"/>
      </w:pPr>
      <w:r>
        <w:lastRenderedPageBreak/>
        <w:t>Import Students</w:t>
      </w:r>
    </w:p>
    <w:p w:rsidR="00AA73ED" w:rsidRDefault="00612A7E" w:rsidP="00C3466C">
      <w:r>
        <w:t>After drawing the UI the program waits for the user to import students.</w:t>
      </w:r>
    </w:p>
    <w:p w:rsidR="00612A7E" w:rsidRDefault="00023C92" w:rsidP="00C3466C">
      <w:r>
        <w:rPr>
          <w:noProof/>
          <w:lang w:val="tr-TR" w:eastAsia="tr-TR"/>
        </w:rPr>
        <mc:AlternateContent>
          <mc:Choice Requires="wps">
            <w:drawing>
              <wp:anchor distT="45720" distB="45720" distL="114300" distR="114300" simplePos="0" relativeHeight="251663360" behindDoc="0" locked="0" layoutInCell="1" allowOverlap="1" wp14:anchorId="27617B42" wp14:editId="61C261B9">
                <wp:simplePos x="0" y="0"/>
                <wp:positionH relativeFrom="margin">
                  <wp:posOffset>4610100</wp:posOffset>
                </wp:positionH>
                <wp:positionV relativeFrom="paragraph">
                  <wp:posOffset>1101725</wp:posOffset>
                </wp:positionV>
                <wp:extent cx="1600200" cy="13716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371600"/>
                        </a:xfrm>
                        <a:prstGeom prst="rect">
                          <a:avLst/>
                        </a:prstGeom>
                        <a:solidFill>
                          <a:srgbClr val="FFFFFF"/>
                        </a:solidFill>
                        <a:ln w="9525">
                          <a:noFill/>
                          <a:miter lim="800000"/>
                          <a:headEnd/>
                          <a:tailEnd/>
                        </a:ln>
                      </wps:spPr>
                      <wps:txbx>
                        <w:txbxContent>
                          <w:p w:rsidR="00023C92" w:rsidRDefault="00023C92" w:rsidP="00023C92">
                            <w:pPr>
                              <w:rPr>
                                <w:color w:val="FF0000"/>
                                <w:lang w:val="en-GB"/>
                              </w:rPr>
                            </w:pPr>
                            <w:r>
                              <w:rPr>
                                <w:color w:val="FF0000"/>
                                <w:lang w:val="en-GB"/>
                              </w:rPr>
                              <w:t>File I/O</w:t>
                            </w:r>
                          </w:p>
                          <w:p w:rsidR="00023C92" w:rsidRDefault="00023C92" w:rsidP="00023C92">
                            <w:pPr>
                              <w:rPr>
                                <w:color w:val="FF0000"/>
                                <w:lang w:val="en-GB"/>
                              </w:rPr>
                            </w:pPr>
                            <w:r>
                              <w:rPr>
                                <w:color w:val="FF0000"/>
                                <w:lang w:val="en-GB"/>
                              </w:rPr>
                              <w:t>Arrays</w:t>
                            </w:r>
                          </w:p>
                          <w:p w:rsidR="005528B9" w:rsidRDefault="005528B9" w:rsidP="00023C92">
                            <w:pPr>
                              <w:rPr>
                                <w:color w:val="FF0000"/>
                                <w:lang w:val="en-GB"/>
                              </w:rPr>
                            </w:pPr>
                            <w:r>
                              <w:rPr>
                                <w:color w:val="FF0000"/>
                                <w:lang w:val="en-GB"/>
                              </w:rPr>
                              <w:t>While loop</w:t>
                            </w:r>
                          </w:p>
                          <w:p w:rsidR="005528B9" w:rsidRPr="00023C92" w:rsidRDefault="005528B9" w:rsidP="00023C92">
                            <w:pPr>
                              <w:rPr>
                                <w:color w:val="FF0000"/>
                                <w:lang w:val="en-GB"/>
                              </w:rPr>
                            </w:pPr>
                            <w:r>
                              <w:rPr>
                                <w:color w:val="FF0000"/>
                                <w:lang w:val="en-GB"/>
                              </w:rPr>
                              <w:t>For lo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17B42" id="_x0000_s1028" type="#_x0000_t202" style="position:absolute;margin-left:363pt;margin-top:86.75pt;width:126pt;height:10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" stroked="f">
                <v:textbox>
                  <w:txbxContent>
                    <w:p w:rsidR="00023C92" w:rsidRDefault="00023C92" w:rsidP="00023C92">
                      <w:pPr>
                        <w:rPr>
                          <w:color w:val="FF0000"/>
                          <w:lang w:val="en-GB"/>
                        </w:rPr>
                      </w:pPr>
                      <w:r>
                        <w:rPr>
                          <w:color w:val="FF0000"/>
                          <w:lang w:val="en-GB"/>
                        </w:rPr>
                        <w:t>File I/O</w:t>
                      </w:r>
                    </w:p>
                    <w:p w:rsidR="00023C92" w:rsidRDefault="00023C92" w:rsidP="00023C92">
                      <w:pPr>
                        <w:rPr>
                          <w:color w:val="FF0000"/>
                          <w:lang w:val="en-GB"/>
                        </w:rPr>
                      </w:pPr>
                      <w:r>
                        <w:rPr>
                          <w:color w:val="FF0000"/>
                          <w:lang w:val="en-GB"/>
                        </w:rPr>
                        <w:t>Arrays</w:t>
                      </w:r>
                    </w:p>
                    <w:p w:rsidR="005528B9" w:rsidRDefault="005528B9" w:rsidP="00023C92">
                      <w:pPr>
                        <w:rPr>
                          <w:color w:val="FF0000"/>
                          <w:lang w:val="en-GB"/>
                        </w:rPr>
                      </w:pPr>
                      <w:r>
                        <w:rPr>
                          <w:color w:val="FF0000"/>
                          <w:lang w:val="en-GB"/>
                        </w:rPr>
                        <w:t>While loop</w:t>
                      </w:r>
                    </w:p>
                    <w:p w:rsidR="005528B9" w:rsidRPr="00023C92" w:rsidRDefault="005528B9" w:rsidP="00023C92">
                      <w:pPr>
                        <w:rPr>
                          <w:color w:val="FF0000"/>
                          <w:lang w:val="en-GB"/>
                        </w:rPr>
                      </w:pPr>
                      <w:r>
                        <w:rPr>
                          <w:color w:val="FF0000"/>
                          <w:lang w:val="en-GB"/>
                        </w:rPr>
                        <w:t>For loop</w:t>
                      </w:r>
                    </w:p>
                  </w:txbxContent>
                </v:textbox>
                <w10:wrap anchorx="margin"/>
              </v:shape>
            </w:pict>
          </mc:Fallback>
        </mc:AlternateContent>
      </w:r>
      <w:bookmarkStart w:id="2" w:name="_MON_1614467604"/>
      <w:bookmarkEnd w:id="2"/>
      <w:r w:rsidR="00FA7B34">
        <w:object w:dxaOrig="9072" w:dyaOrig="10394">
          <v:shape id="_x0000_i1035" type="#_x0000_t75" style="width:454pt;height:519.5pt" o:ole="">
            <v:imagedata r:id="rId19" o:title=""/>
          </v:shape>
          <o:OLEObject Type="Embed" ProgID="Word.OpenDocumentText.12" ShapeID="_x0000_i1035" DrawAspect="Content" ObjectID="_1614479869" r:id="rId20"/>
        </w:object>
      </w:r>
      <w:r w:rsidR="00612A7E">
        <w:t>This section</w:t>
      </w:r>
      <w:r w:rsidR="00FA7B34">
        <w:t xml:space="preserve"> from ExcelHandler.py</w:t>
      </w:r>
      <w:r w:rsidR="00612A7E">
        <w:t xml:space="preserve"> imports students from the excel file.</w:t>
      </w:r>
      <w:r w:rsidR="00FA7B34">
        <w:t xml:space="preserve"> It creates Student objects in the DataHandler file and adds the student object to the list with the AddStudent method.</w:t>
      </w:r>
    </w:p>
    <w:p w:rsidR="00FA7B34" w:rsidRDefault="005528B9" w:rsidP="00C3466C">
      <w:r>
        <w:rPr>
          <w:noProof/>
          <w:lang w:val="tr-TR" w:eastAsia="tr-TR"/>
        </w:rPr>
        <w:lastRenderedPageBreak/>
        <mc:AlternateContent>
          <mc:Choice Requires="wps">
            <w:drawing>
              <wp:anchor distT="45720" distB="45720" distL="114300" distR="114300" simplePos="0" relativeHeight="251669504" behindDoc="0" locked="0" layoutInCell="1" allowOverlap="1" wp14:anchorId="27617B42" wp14:editId="61C261B9">
                <wp:simplePos x="0" y="0"/>
                <wp:positionH relativeFrom="margin">
                  <wp:posOffset>3683000</wp:posOffset>
                </wp:positionH>
                <wp:positionV relativeFrom="paragraph">
                  <wp:posOffset>228600</wp:posOffset>
                </wp:positionV>
                <wp:extent cx="1600200" cy="6858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solidFill>
                          <a:srgbClr val="FFFFFF"/>
                        </a:solidFill>
                        <a:ln w="9525">
                          <a:noFill/>
                          <a:miter lim="800000"/>
                          <a:headEnd/>
                          <a:tailEnd/>
                        </a:ln>
                      </wps:spPr>
                      <wps:txbx>
                        <w:txbxContent>
                          <w:p w:rsidR="005528B9" w:rsidRDefault="005528B9" w:rsidP="005528B9">
                            <w:pPr>
                              <w:rPr>
                                <w:color w:val="FF0000"/>
                                <w:lang w:val="en-GB"/>
                              </w:rPr>
                            </w:pPr>
                            <w:r>
                              <w:rPr>
                                <w:color w:val="FF0000"/>
                                <w:lang w:val="en-GB"/>
                              </w:rPr>
                              <w:t>Foreach loop</w:t>
                            </w:r>
                          </w:p>
                          <w:p w:rsidR="005528B9" w:rsidRPr="00023C92" w:rsidRDefault="005528B9" w:rsidP="005528B9">
                            <w:pPr>
                              <w:rPr>
                                <w:color w:val="FF0000"/>
                                <w:lang w:val="en-GB"/>
                              </w:rPr>
                            </w:pPr>
                            <w:r>
                              <w:rPr>
                                <w:color w:val="FF0000"/>
                                <w:lang w:val="en-GB"/>
                              </w:rPr>
                              <w:t>Break cond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17B42" id="_x0000_s1029" type="#_x0000_t202" style="position:absolute;margin-left:290pt;margin-top:18pt;width:126pt;height:54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" stroked="f">
                <v:textbox>
                  <w:txbxContent>
                    <w:p w:rsidR="005528B9" w:rsidRDefault="005528B9" w:rsidP="005528B9">
                      <w:pPr>
                        <w:rPr>
                          <w:color w:val="FF0000"/>
                          <w:lang w:val="en-GB"/>
                        </w:rPr>
                      </w:pPr>
                      <w:r>
                        <w:rPr>
                          <w:color w:val="FF0000"/>
                          <w:lang w:val="en-GB"/>
                        </w:rPr>
                        <w:t>Foreach loop</w:t>
                      </w:r>
                    </w:p>
                    <w:p w:rsidR="005528B9" w:rsidRPr="00023C92" w:rsidRDefault="005528B9" w:rsidP="005528B9">
                      <w:pPr>
                        <w:rPr>
                          <w:color w:val="FF0000"/>
                          <w:lang w:val="en-GB"/>
                        </w:rPr>
                      </w:pPr>
                      <w:r>
                        <w:rPr>
                          <w:color w:val="FF0000"/>
                          <w:lang w:val="en-GB"/>
                        </w:rPr>
                        <w:t>Break condition</w:t>
                      </w:r>
                    </w:p>
                  </w:txbxContent>
                </v:textbox>
                <w10:wrap anchorx="margin"/>
              </v:shape>
            </w:pict>
          </mc:Fallback>
        </mc:AlternateContent>
      </w:r>
      <w:bookmarkStart w:id="3" w:name="_MON_1614467964"/>
      <w:bookmarkEnd w:id="3"/>
      <w:r w:rsidR="00FA7B34">
        <w:object w:dxaOrig="9072" w:dyaOrig="3452">
          <v:shape id="_x0000_i1036" type="#_x0000_t75" style="width:454pt;height:172pt" o:ole="">
            <v:imagedata r:id="rId21" o:title=""/>
          </v:shape>
          <o:OLEObject Type="Embed" ProgID="Word.OpenDocumentText.12" ShapeID="_x0000_i1036" DrawAspect="Content" ObjectID="_1614479870" r:id="rId22"/>
        </w:object>
      </w:r>
      <w:r w:rsidR="00381848">
        <w:t>This bit of code in DataHandler.py adds the students, updates the UI and if the student have a never seen before activity, adds that to the activity list. AddActivity method does the same adding and updating the UI.</w:t>
      </w:r>
    </w:p>
    <w:p w:rsidR="00E619AE" w:rsidRDefault="00791E2A" w:rsidP="00C3466C">
      <w:r>
        <w:t xml:space="preserve">UIAddStudent </w:t>
      </w:r>
      <w:r w:rsidR="00E2492F">
        <w:t xml:space="preserve">in MasterAndUI.py </w:t>
      </w:r>
      <w:r>
        <w:t>just adds the specific UI elements and assigns the various variables.</w:t>
      </w:r>
      <w:r w:rsidR="004D2AE0">
        <w:t xml:space="preserve"> </w:t>
      </w:r>
    </w:p>
    <w:p w:rsidR="006B19EA" w:rsidRDefault="00023C92" w:rsidP="00C3466C">
      <w:r>
        <w:rPr>
          <w:noProof/>
          <w:lang w:val="tr-TR" w:eastAsia="tr-TR"/>
        </w:rPr>
        <mc:AlternateContent>
          <mc:Choice Requires="wps">
            <w:drawing>
              <wp:anchor distT="45720" distB="45720" distL="114300" distR="114300" simplePos="0" relativeHeight="251659264" behindDoc="0" locked="0" layoutInCell="1" allowOverlap="1" wp14:anchorId="54974229" wp14:editId="49D21309">
                <wp:simplePos x="0" y="0"/>
                <wp:positionH relativeFrom="margin">
                  <wp:align>right</wp:align>
                </wp:positionH>
                <wp:positionV relativeFrom="paragraph">
                  <wp:posOffset>1647190</wp:posOffset>
                </wp:positionV>
                <wp:extent cx="1600200" cy="6794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79450"/>
                        </a:xfrm>
                        <a:prstGeom prst="rect">
                          <a:avLst/>
                        </a:prstGeom>
                        <a:solidFill>
                          <a:srgbClr val="FFFFFF"/>
                        </a:solidFill>
                        <a:ln w="9525">
                          <a:noFill/>
                          <a:miter lim="800000"/>
                          <a:headEnd/>
                          <a:tailEnd/>
                        </a:ln>
                      </wps:spPr>
                      <wps:txbx>
                        <w:txbxContent>
                          <w:p w:rsidR="00023C92" w:rsidRDefault="00023C92" w:rsidP="00023C92">
                            <w:pPr>
                              <w:rPr>
                                <w:color w:val="FF0000"/>
                                <w:lang w:val="en-GB"/>
                              </w:rPr>
                            </w:pPr>
                            <w:r>
                              <w:rPr>
                                <w:color w:val="FF0000"/>
                                <w:lang w:val="en-GB"/>
                              </w:rPr>
                              <w:t>Multiple classes/Objects</w:t>
                            </w:r>
                          </w:p>
                          <w:p w:rsidR="00023C92" w:rsidRPr="00023C92" w:rsidRDefault="00023C92" w:rsidP="00023C92">
                            <w:pPr>
                              <w:rPr>
                                <w:color w:val="FF0000"/>
                                <w:lang w:val="en-GB"/>
                              </w:rPr>
                            </w:pPr>
                            <w:r>
                              <w:rPr>
                                <w:color w:val="FF0000"/>
                                <w:lang w:val="en-GB"/>
                              </w:rPr>
                              <w:t>Arra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974229" id="_x0000_s1030" type="#_x0000_t202" style="position:absolute;margin-left:74.8pt;margin-top:129.7pt;width:126pt;height:53.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" stroked="f">
                <v:textbox>
                  <w:txbxContent>
                    <w:p w:rsidR="00023C92" w:rsidRDefault="00023C92" w:rsidP="00023C92">
                      <w:pPr>
                        <w:rPr>
                          <w:color w:val="FF0000"/>
                          <w:lang w:val="en-GB"/>
                        </w:rPr>
                      </w:pPr>
                      <w:r>
                        <w:rPr>
                          <w:color w:val="FF0000"/>
                          <w:lang w:val="en-GB"/>
                        </w:rPr>
                        <w:t>Multiple classes/Objects</w:t>
                      </w:r>
                    </w:p>
                    <w:p w:rsidR="00023C92" w:rsidRPr="00023C92" w:rsidRDefault="00023C92" w:rsidP="00023C92">
                      <w:pPr>
                        <w:rPr>
                          <w:color w:val="FF0000"/>
                          <w:lang w:val="en-GB"/>
                        </w:rPr>
                      </w:pPr>
                      <w:r>
                        <w:rPr>
                          <w:color w:val="FF0000"/>
                          <w:lang w:val="en-GB"/>
                        </w:rPr>
                        <w:t>Arrays</w:t>
                      </w:r>
                    </w:p>
                  </w:txbxContent>
                </v:textbox>
                <w10:wrap anchorx="margin"/>
              </v:shape>
            </w:pict>
          </mc:Fallback>
        </mc:AlternateContent>
      </w:r>
      <w:bookmarkStart w:id="4" w:name="_MON_1614468563"/>
      <w:bookmarkEnd w:id="4"/>
      <w:r w:rsidR="006B19EA">
        <w:object w:dxaOrig="9072" w:dyaOrig="6352">
          <v:shape id="_x0000_i1037" type="#_x0000_t75" style="width:454pt;height:317.5pt" o:ole="">
            <v:imagedata r:id="rId23" o:title=""/>
          </v:shape>
          <o:OLEObject Type="Embed" ProgID="Word.OpenDocumentText.12" ShapeID="_x0000_i1037" DrawAspect="Content" ObjectID="_1614479871" r:id="rId24"/>
        </w:object>
      </w:r>
      <w:r w:rsidR="006B19EA">
        <w:t>Student and Activity classes in the DataHandler.py. These classes mostly hold data.</w:t>
      </w:r>
    </w:p>
    <w:p w:rsidR="00E619AE" w:rsidRDefault="00E619AE" w:rsidP="00C3466C"/>
    <w:p w:rsidR="00E619AE" w:rsidRDefault="00E619AE" w:rsidP="00C3466C"/>
    <w:p w:rsidR="00E619AE" w:rsidRDefault="00E619AE" w:rsidP="00C3466C"/>
    <w:p w:rsidR="0016798F" w:rsidRPr="0016798F" w:rsidRDefault="00E619AE" w:rsidP="0016798F">
      <w:pPr>
        <w:pStyle w:val="Heading4"/>
      </w:pPr>
      <w:r>
        <w:lastRenderedPageBreak/>
        <w:t>Force an Activity:</w:t>
      </w:r>
    </w:p>
    <w:p w:rsidR="00E619AE" w:rsidRDefault="0016798F" w:rsidP="00E619AE">
      <w:r>
        <w:rPr>
          <w:noProof/>
          <w:lang w:val="tr-TR" w:eastAsia="tr-TR"/>
        </w:rPr>
        <w:drawing>
          <wp:inline distT="0" distB="0" distL="0" distR="0">
            <wp:extent cx="5636525" cy="6134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 UI Stu.png"/>
                    <pic:cNvPicPr/>
                  </pic:nvPicPr>
                  <pic:blipFill rotWithShape="1">
                    <a:blip r:embed="rId25">
                      <a:extLst>
                        <a:ext uri="{28A0092B-C50C-407E-A947-70E740481C1C}">
                          <a14:useLocalDpi xmlns:a14="http://schemas.microsoft.com/office/drawing/2010/main" val="0"/>
                        </a:ext>
                      </a:extLst>
                    </a:blip>
                    <a:srcRect t="22747" r="1582" b="56797"/>
                    <a:stretch/>
                  </pic:blipFill>
                  <pic:spPr bwMode="auto">
                    <a:xfrm>
                      <a:off x="0" y="0"/>
                      <a:ext cx="5640890" cy="613885"/>
                    </a:xfrm>
                    <a:prstGeom prst="rect">
                      <a:avLst/>
                    </a:prstGeom>
                    <a:ln>
                      <a:noFill/>
                    </a:ln>
                    <a:extLst>
                      <a:ext uri="{53640926-AAD7-44D8-BBD7-CCE9431645EC}">
                        <a14:shadowObscured xmlns:a14="http://schemas.microsoft.com/office/drawing/2010/main"/>
                      </a:ext>
                    </a:extLst>
                  </pic:spPr>
                </pic:pic>
              </a:graphicData>
            </a:graphic>
          </wp:inline>
        </w:drawing>
      </w:r>
    </w:p>
    <w:p w:rsidR="0016798F" w:rsidRDefault="0016798F" w:rsidP="00E619AE">
      <w:r>
        <w:t xml:space="preserve">Clicking any of the activities selected by the student will force assign that activity to that student. Assigned activities are in bold and force assigned activities are in italic. </w:t>
      </w:r>
    </w:p>
    <w:p w:rsidR="0016798F" w:rsidRDefault="0016798F" w:rsidP="00E619AE">
      <w:r>
        <w:t>From the MasterAndUI.py:</w:t>
      </w:r>
    </w:p>
    <w:p w:rsidR="00841CB9" w:rsidRDefault="004B1167" w:rsidP="00E619AE">
      <w:r>
        <w:rPr>
          <w:noProof/>
          <w:lang w:val="tr-TR" w:eastAsia="tr-TR"/>
        </w:rPr>
        <mc:AlternateContent>
          <mc:Choice Requires="wps">
            <w:drawing>
              <wp:anchor distT="45720" distB="45720" distL="114300" distR="114300" simplePos="0" relativeHeight="251667456" behindDoc="0" locked="0" layoutInCell="1" allowOverlap="1" wp14:anchorId="27617B42" wp14:editId="61C261B9">
                <wp:simplePos x="0" y="0"/>
                <wp:positionH relativeFrom="margin">
                  <wp:posOffset>4044950</wp:posOffset>
                </wp:positionH>
                <wp:positionV relativeFrom="paragraph">
                  <wp:posOffset>1810385</wp:posOffset>
                </wp:positionV>
                <wp:extent cx="1885950" cy="3238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323850"/>
                        </a:xfrm>
                        <a:prstGeom prst="rect">
                          <a:avLst/>
                        </a:prstGeom>
                        <a:solidFill>
                          <a:srgbClr val="FFFFFF"/>
                        </a:solidFill>
                        <a:ln w="9525">
                          <a:noFill/>
                          <a:miter lim="800000"/>
                          <a:headEnd/>
                          <a:tailEnd/>
                        </a:ln>
                      </wps:spPr>
                      <wps:txbx>
                        <w:txbxContent>
                          <w:p w:rsidR="004B1167" w:rsidRPr="00023C92" w:rsidRDefault="004B1167" w:rsidP="004B1167">
                            <w:pPr>
                              <w:rPr>
                                <w:color w:val="FF0000"/>
                                <w:lang w:val="en-GB"/>
                              </w:rPr>
                            </w:pPr>
                            <w:r>
                              <w:rPr>
                                <w:color w:val="FF0000"/>
                                <w:lang w:val="en-GB"/>
                              </w:rPr>
                              <w:t>Function with parame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17B42" id="_x0000_s1031" type="#_x0000_t202" style="position:absolute;margin-left:318.5pt;margin-top:142.55pt;width:148.5pt;height:25.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" stroked="f">
                <v:textbox>
                  <w:txbxContent>
                    <w:p w:rsidR="004B1167" w:rsidRPr="00023C92" w:rsidRDefault="004B1167" w:rsidP="004B1167">
                      <w:pPr>
                        <w:rPr>
                          <w:color w:val="FF0000"/>
                          <w:lang w:val="en-GB"/>
                        </w:rPr>
                      </w:pPr>
                      <w:r>
                        <w:rPr>
                          <w:color w:val="FF0000"/>
                          <w:lang w:val="en-GB"/>
                        </w:rPr>
                        <w:t>Function with parameters</w:t>
                      </w:r>
                    </w:p>
                  </w:txbxContent>
                </v:textbox>
                <w10:wrap anchorx="margin"/>
              </v:shape>
            </w:pict>
          </mc:Fallback>
        </mc:AlternateContent>
      </w:r>
      <w:bookmarkStart w:id="5" w:name="_MON_1614469399"/>
      <w:bookmarkEnd w:id="5"/>
      <w:r w:rsidR="003B0145">
        <w:object w:dxaOrig="9072" w:dyaOrig="3631">
          <v:shape id="_x0000_i1038" type="#_x0000_t75" style="width:454pt;height:181.5pt" o:ole="">
            <v:imagedata r:id="rId26" o:title=""/>
          </v:shape>
          <o:OLEObject Type="Embed" ProgID="Word.OpenDocumentText.12" ShapeID="_x0000_i1038" DrawAspect="Content" ObjectID="_1614479872" r:id="rId27"/>
        </w:object>
      </w:r>
    </w:p>
    <w:p w:rsidR="00841CB9" w:rsidRDefault="00841CB9" w:rsidP="00841CB9">
      <w:r>
        <w:br w:type="page"/>
      </w:r>
    </w:p>
    <w:p w:rsidR="0016798F" w:rsidRDefault="003B0145" w:rsidP="00E619AE">
      <w:r>
        <w:lastRenderedPageBreak/>
        <w:t>Assigning students to the activities is also simple:</w:t>
      </w:r>
      <w:r w:rsidR="00BE327F" w:rsidRPr="00BE327F">
        <w:rPr>
          <w:noProof/>
          <w:lang w:val="tr-TR" w:eastAsia="tr-TR"/>
        </w:rPr>
        <w:t xml:space="preserve"> </w:t>
      </w:r>
    </w:p>
    <w:p w:rsidR="00841CB9" w:rsidRDefault="00BE327F" w:rsidP="00E619AE">
      <w:r>
        <w:rPr>
          <w:noProof/>
          <w:lang w:val="tr-TR" w:eastAsia="tr-TR"/>
        </w:rPr>
        <mc:AlternateContent>
          <mc:Choice Requires="wps">
            <w:drawing>
              <wp:anchor distT="45720" distB="45720" distL="114300" distR="114300" simplePos="0" relativeHeight="251671552" behindDoc="0" locked="0" layoutInCell="1" allowOverlap="1" wp14:anchorId="27617B42" wp14:editId="61C261B9">
                <wp:simplePos x="0" y="0"/>
                <wp:positionH relativeFrom="margin">
                  <wp:posOffset>3829050</wp:posOffset>
                </wp:positionH>
                <wp:positionV relativeFrom="paragraph">
                  <wp:posOffset>681355</wp:posOffset>
                </wp:positionV>
                <wp:extent cx="1600200" cy="32385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23850"/>
                        </a:xfrm>
                        <a:prstGeom prst="rect">
                          <a:avLst/>
                        </a:prstGeom>
                        <a:solidFill>
                          <a:srgbClr val="FFFFFF"/>
                        </a:solidFill>
                        <a:ln w="9525">
                          <a:noFill/>
                          <a:miter lim="800000"/>
                          <a:headEnd/>
                          <a:tailEnd/>
                        </a:ln>
                      </wps:spPr>
                      <wps:txbx>
                        <w:txbxContent>
                          <w:p w:rsidR="00BE327F" w:rsidRPr="00023C92" w:rsidRDefault="00BE327F" w:rsidP="00BE327F">
                            <w:pPr>
                              <w:rPr>
                                <w:color w:val="FF0000"/>
                                <w:lang w:val="en-GB"/>
                              </w:rPr>
                            </w:pPr>
                            <w:r>
                              <w:rPr>
                                <w:color w:val="FF0000"/>
                                <w:lang w:val="en-GB"/>
                              </w:rPr>
                              <w:t>If-e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17B42" id="_x0000_s1032" type="#_x0000_t202" style="position:absolute;margin-left:301.5pt;margin-top:53.65pt;width:126pt;height:25.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" stroked="f">
                <v:textbox>
                  <w:txbxContent>
                    <w:p w:rsidR="00BE327F" w:rsidRPr="00023C92" w:rsidRDefault="00BE327F" w:rsidP="00BE327F">
                      <w:pPr>
                        <w:rPr>
                          <w:color w:val="FF0000"/>
                          <w:lang w:val="en-GB"/>
                        </w:rPr>
                      </w:pPr>
                      <w:r>
                        <w:rPr>
                          <w:color w:val="FF0000"/>
                          <w:lang w:val="en-GB"/>
                        </w:rPr>
                        <w:t>If-else</w:t>
                      </w:r>
                    </w:p>
                  </w:txbxContent>
                </v:textbox>
                <w10:wrap anchorx="margin"/>
              </v:shape>
            </w:pict>
          </mc:Fallback>
        </mc:AlternateContent>
      </w:r>
      <w:bookmarkStart w:id="6" w:name="_MON_1614469797"/>
      <w:bookmarkEnd w:id="6"/>
      <w:r w:rsidR="00841CB9">
        <w:object w:dxaOrig="9072" w:dyaOrig="7798">
          <v:shape id="_x0000_i1039" type="#_x0000_t75" style="width:454pt;height:390pt" o:ole="">
            <v:imagedata r:id="rId28" o:title=""/>
          </v:shape>
          <o:OLEObject Type="Embed" ProgID="Word.OpenDocumentText.12" ShapeID="_x0000_i1039" DrawAspect="Content" ObjectID="_1614479873" r:id="rId29"/>
        </w:object>
      </w:r>
    </w:p>
    <w:p w:rsidR="00841CB9" w:rsidRDefault="00841CB9" w:rsidP="00841CB9">
      <w:r>
        <w:br w:type="page"/>
      </w:r>
    </w:p>
    <w:p w:rsidR="004D488A" w:rsidRDefault="00841CB9" w:rsidP="00841CB9">
      <w:pPr>
        <w:pStyle w:val="Heading4"/>
      </w:pPr>
      <w:r>
        <w:lastRenderedPageBreak/>
        <w:t>Assign Students</w:t>
      </w:r>
    </w:p>
    <w:p w:rsidR="00841CB9" w:rsidRDefault="00841CB9" w:rsidP="00841CB9">
      <w:r>
        <w:t xml:space="preserve">Student assignment algorithm is the most complicated part of this application. I followed the matrix interpretation of the Hungarian algorithm from this Wikipedia article: </w:t>
      </w:r>
      <w:hyperlink r:id="rId30" w:history="1">
        <w:r w:rsidRPr="00CC3468">
          <w:rPr>
            <w:rStyle w:val="Hyperlink"/>
          </w:rPr>
          <w:t>https://www.wikiwand.com/en/Hungarian_algorithm</w:t>
        </w:r>
      </w:hyperlink>
      <w:r>
        <w:t>. Unfortunately the article’s explanation had a few errors and I had to fix it but the algorithm worked in the end.</w:t>
      </w:r>
    </w:p>
    <w:p w:rsidR="003E0765" w:rsidRDefault="003E0765" w:rsidP="00841CB9">
      <w:r>
        <w:t>The Hungarian algorithm is an algorithm for a situation like this: if you have set of “jobs” and a set of “workers” that each will do each of the “jobs” for a different “cost”, the algorithm will match the jobs with the workers so that the cost is as small as possible. For my case, I need to match students with activities, trying to make sure everyone gets their best possible choice. So for that to work with the algorithm I give better choices better “value”. Also 12</w:t>
      </w:r>
      <w:r w:rsidRPr="003E0765">
        <w:rPr>
          <w:vertAlign w:val="superscript"/>
        </w:rPr>
        <w:t>th</w:t>
      </w:r>
      <w:r>
        <w:t xml:space="preserve"> graders choices get multiplied. To fill a minimum amount of slots while having flexibility to have more students in an activity I make the first slots in a activity more valuable, and the rest less valuable, so the minimum number of slots should be matched by the algorithm. All these “values” get flipped in the end because the algorithm works to find the least, not the maximum.</w:t>
      </w:r>
    </w:p>
    <w:p w:rsidR="00BE3257" w:rsidRDefault="00A17100" w:rsidP="00841CB9">
      <w:r>
        <w:t>The algorithm generates a 2D array as the “cost matrix”</w:t>
      </w:r>
    </w:p>
    <w:bookmarkStart w:id="7" w:name="_MON_1614470453"/>
    <w:bookmarkEnd w:id="7"/>
    <w:p w:rsidR="00BE3257" w:rsidRDefault="00BE3257" w:rsidP="00841CB9">
      <w:r>
        <w:object w:dxaOrig="9072" w:dyaOrig="5793">
          <v:shape id="_x0000_i1040" type="#_x0000_t75" style="width:454pt;height:290pt" o:ole="">
            <v:imagedata r:id="rId31" o:title=""/>
          </v:shape>
          <o:OLEObject Type="Embed" ProgID="Word.OpenDocumentText.12" ShapeID="_x0000_i1040" DrawAspect="Content" ObjectID="_1614479874" r:id="rId32"/>
        </w:object>
      </w:r>
    </w:p>
    <w:p w:rsidR="00BE3257" w:rsidRDefault="00BE3257" w:rsidP="00BE3257">
      <w:r>
        <w:br w:type="page"/>
      </w:r>
    </w:p>
    <w:p w:rsidR="00F05A23" w:rsidRDefault="00F05A23" w:rsidP="00841CB9">
      <w:r>
        <w:lastRenderedPageBreak/>
        <w:t>The cost function:</w:t>
      </w:r>
    </w:p>
    <w:bookmarkStart w:id="8" w:name="_MON_1614470923"/>
    <w:bookmarkEnd w:id="8"/>
    <w:p w:rsidR="00A17100" w:rsidRDefault="00F05A23" w:rsidP="00841CB9">
      <w:r>
        <w:object w:dxaOrig="9072" w:dyaOrig="5695">
          <v:shape id="_x0000_i1041" type="#_x0000_t75" style="width:454pt;height:285pt" o:ole="">
            <v:imagedata r:id="rId33" o:title=""/>
          </v:shape>
          <o:OLEObject Type="Embed" ProgID="Word.OpenDocumentText.12" ShapeID="_x0000_i1041" DrawAspect="Content" ObjectID="_1614479875" r:id="rId34"/>
        </w:object>
      </w:r>
      <w:r>
        <w:t>After this the more complicated Hungarian algorithm parts come in. The full explanation the Hungarian algorithm is not in the scope of this IA, but I</w:t>
      </w:r>
      <w:r w:rsidR="00BE3257">
        <w:t xml:space="preserve"> will put some code snippets and </w:t>
      </w:r>
      <w:r>
        <w:t>will explain some of the code sections.</w:t>
      </w:r>
      <w:r w:rsidR="00BE3257">
        <w:t xml:space="preserve"> Please check the source code while looking the Wikipedia article if you want a deeper understanding.</w:t>
      </w:r>
    </w:p>
    <w:p w:rsidR="000E0E11" w:rsidRDefault="000E0E11" w:rsidP="00841CB9">
      <w:r>
        <w:t>Some of the preparation steps:</w:t>
      </w:r>
    </w:p>
    <w:bookmarkStart w:id="9" w:name="_MON_1614471115"/>
    <w:bookmarkEnd w:id="9"/>
    <w:p w:rsidR="00BE3257" w:rsidRDefault="00BE3257" w:rsidP="00841CB9">
      <w:r>
        <w:object w:dxaOrig="9072" w:dyaOrig="1269">
          <v:shape id="_x0000_i1042" type="#_x0000_t75" style="width:454pt;height:63.5pt" o:ole="">
            <v:imagedata r:id="rId35" o:title=""/>
          </v:shape>
          <o:OLEObject Type="Embed" ProgID="Word.OpenDocumentText.12" ShapeID="_x0000_i1042" DrawAspect="Content" ObjectID="_1614479876" r:id="rId36"/>
        </w:object>
      </w:r>
    </w:p>
    <w:bookmarkStart w:id="10" w:name="_MON_1614471200"/>
    <w:bookmarkEnd w:id="10"/>
    <w:p w:rsidR="00B054D1" w:rsidRDefault="00BE3257" w:rsidP="00841CB9">
      <w:r>
        <w:object w:dxaOrig="9072" w:dyaOrig="1640">
          <v:shape id="_x0000_i1043" type="#_x0000_t75" style="width:454pt;height:82pt" o:ole="">
            <v:imagedata r:id="rId37" o:title=""/>
          </v:shape>
          <o:OLEObject Type="Embed" ProgID="Word.OpenDocumentText.12" ShapeID="_x0000_i1043" DrawAspect="Content" ObjectID="_1614479877" r:id="rId38"/>
        </w:object>
      </w:r>
    </w:p>
    <w:p w:rsidR="00B054D1" w:rsidRDefault="00B054D1" w:rsidP="00B054D1">
      <w:r>
        <w:br w:type="page"/>
      </w:r>
    </w:p>
    <w:p w:rsidR="00F05A23" w:rsidRDefault="00B054D1" w:rsidP="00841CB9">
      <w:r>
        <w:lastRenderedPageBreak/>
        <w:t>The most complicated part:</w:t>
      </w:r>
    </w:p>
    <w:bookmarkStart w:id="11" w:name="_MON_1614471897"/>
    <w:bookmarkEnd w:id="11"/>
    <w:p w:rsidR="00B054D1" w:rsidRDefault="00B054D1" w:rsidP="00841CB9">
      <w:r>
        <w:object w:dxaOrig="9072" w:dyaOrig="4301">
          <v:shape id="_x0000_i1044" type="#_x0000_t75" style="width:454pt;height:215pt" o:ole="">
            <v:imagedata r:id="rId39" o:title=""/>
          </v:shape>
          <o:OLEObject Type="Embed" ProgID="Word.OpenDocumentText.12" ShapeID="_x0000_i1044" DrawAspect="Content" ObjectID="_1614479878" r:id="rId40"/>
        </w:object>
      </w:r>
      <w:r>
        <w:t>This is a recursive method set that does one part of the 3 step process in the Wikipedia article. Each method calls the other one until there are no possible step points left.</w:t>
      </w:r>
    </w:p>
    <w:p w:rsidR="00FC65A6" w:rsidRDefault="00FC65A6" w:rsidP="00841CB9"/>
    <w:p w:rsidR="00FC65A6" w:rsidRDefault="00FC65A6" w:rsidP="00841CB9">
      <w:r>
        <w:t>After this process there are numerous more steps similar to these ones after. In the end all of the students are assigned to activities and the UI is updated:</w:t>
      </w:r>
    </w:p>
    <w:bookmarkStart w:id="12" w:name="_MON_1614472207"/>
    <w:bookmarkEnd w:id="12"/>
    <w:p w:rsidR="00FC65A6" w:rsidRDefault="00FC65A6" w:rsidP="00841CB9">
      <w:r>
        <w:object w:dxaOrig="9072" w:dyaOrig="1645">
          <v:shape id="_x0000_i1045" type="#_x0000_t75" style="width:454pt;height:82pt" o:ole="">
            <v:imagedata r:id="rId41" o:title=""/>
          </v:shape>
          <o:OLEObject Type="Embed" ProgID="Word.OpenDocumentText.12" ShapeID="_x0000_i1045" DrawAspect="Content" ObjectID="_1614479879" r:id="rId42"/>
        </w:object>
      </w:r>
    </w:p>
    <w:p w:rsidR="00FC65A6" w:rsidRDefault="00FC65A6" w:rsidP="00FC65A6">
      <w:r>
        <w:br w:type="page"/>
      </w:r>
    </w:p>
    <w:p w:rsidR="00FC65A6" w:rsidRDefault="00FC65A6" w:rsidP="00841CB9">
      <w:r>
        <w:lastRenderedPageBreak/>
        <w:t>I also wrote a debug console matrix drawer to fix the errors within the algorithm. You can only see this if you use the python version:</w:t>
      </w:r>
    </w:p>
    <w:bookmarkStart w:id="13" w:name="_MON_1614472317"/>
    <w:bookmarkEnd w:id="13"/>
    <w:p w:rsidR="00FC65A6" w:rsidRDefault="00FC65A6" w:rsidP="00841CB9">
      <w:r>
        <w:object w:dxaOrig="9072" w:dyaOrig="7796">
          <v:shape id="_x0000_i1046" type="#_x0000_t75" style="width:454pt;height:389.5pt" o:ole="">
            <v:imagedata r:id="rId43" o:title=""/>
          </v:shape>
          <o:OLEObject Type="Embed" ProgID="Word.OpenDocumentText.12" ShapeID="_x0000_i1046" DrawAspect="Content" ObjectID="_1614479880" r:id="rId44"/>
        </w:object>
      </w:r>
      <w:r>
        <w:t>This bit of code draws the cost matrix into console</w:t>
      </w:r>
      <w:r w:rsidR="00DA2E7C">
        <w:t>. (it is disabled with a return statement at top as default to make the algorithm run faster)</w:t>
      </w:r>
    </w:p>
    <w:p w:rsidR="00442713" w:rsidRDefault="00442713">
      <w:pPr>
        <w:spacing w:after="0" w:line="240" w:lineRule="auto"/>
      </w:pPr>
      <w:r>
        <w:br w:type="page"/>
      </w:r>
    </w:p>
    <w:p w:rsidR="00442713" w:rsidRDefault="00442713" w:rsidP="00442713">
      <w:pPr>
        <w:pStyle w:val="Heading4"/>
      </w:pPr>
      <w:r>
        <w:lastRenderedPageBreak/>
        <w:t>Exporting to Excel</w:t>
      </w:r>
    </w:p>
    <w:p w:rsidR="00442713" w:rsidRDefault="00442713" w:rsidP="00442713">
      <w:r>
        <w:t>Export part is also simply writing the list of students &amp; activities into an excel file (handled by the ExcelHandler.py):</w:t>
      </w:r>
    </w:p>
    <w:bookmarkStart w:id="14" w:name="_MON_1614472520"/>
    <w:bookmarkEnd w:id="14"/>
    <w:p w:rsidR="00564326" w:rsidRDefault="00B7139A" w:rsidP="00B7139A">
      <w:pPr>
        <w:jc w:val="right"/>
        <w:rPr>
          <w:b/>
        </w:rPr>
      </w:pPr>
      <w:r>
        <w:object w:dxaOrig="9072" w:dyaOrig="10337">
          <v:shape id="_x0000_i1047" type="#_x0000_t75" style="width:454pt;height:517.5pt" o:ole="">
            <v:imagedata r:id="rId45" o:title=""/>
          </v:shape>
          <o:OLEObject Type="Embed" ProgID="Word.OpenDocumentText.12" ShapeID="_x0000_i1047" DrawAspect="Content" ObjectID="_1614479881" r:id="rId46"/>
        </w:object>
      </w:r>
      <w:r w:rsidRPr="00B7139A">
        <w:rPr>
          <w:b/>
        </w:rPr>
        <w:t xml:space="preserve"> </w:t>
      </w:r>
    </w:p>
    <w:p w:rsidR="00564326" w:rsidRPr="00564326" w:rsidRDefault="00564326" w:rsidP="00564326">
      <w:r>
        <w:t>A full source code is in the product folder.</w:t>
      </w:r>
    </w:p>
    <w:p w:rsidR="00B7139A" w:rsidRDefault="00B7139A" w:rsidP="00B7139A">
      <w:pPr>
        <w:jc w:val="right"/>
      </w:pPr>
      <w:r w:rsidRPr="008D7645">
        <w:rPr>
          <w:b/>
        </w:rPr>
        <w:t>Word count</w:t>
      </w:r>
      <w:r w:rsidR="00564326">
        <w:t>: 906</w:t>
      </w:r>
    </w:p>
    <w:p w:rsidR="00442713" w:rsidRPr="00442713" w:rsidRDefault="00442713" w:rsidP="00442713"/>
    <w:sectPr w:rsidR="00442713" w:rsidRPr="004427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3046"/>
    <w:multiLevelType w:val="hybridMultilevel"/>
    <w:tmpl w:val="A1142E56"/>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 w15:restartNumberingAfterBreak="0">
    <w:nsid w:val="05791CCF"/>
    <w:multiLevelType w:val="hybridMultilevel"/>
    <w:tmpl w:val="DFE633DE"/>
    <w:lvl w:ilvl="0" w:tplc="08090017">
      <w:start w:val="1"/>
      <w:numFmt w:val="lowerLetter"/>
      <w:lvlText w:val="%1)"/>
      <w:lvlJc w:val="left"/>
      <w:pPr>
        <w:ind w:left="1364" w:hanging="360"/>
      </w:pPr>
      <w:rPr>
        <w:rFonts w:cs="Times New Roman"/>
      </w:rPr>
    </w:lvl>
    <w:lvl w:ilvl="1" w:tplc="08090019" w:tentative="1">
      <w:start w:val="1"/>
      <w:numFmt w:val="lowerLetter"/>
      <w:lvlText w:val="%2."/>
      <w:lvlJc w:val="left"/>
      <w:pPr>
        <w:ind w:left="2084" w:hanging="360"/>
      </w:pPr>
      <w:rPr>
        <w:rFonts w:cs="Times New Roman"/>
      </w:rPr>
    </w:lvl>
    <w:lvl w:ilvl="2" w:tplc="0809001B" w:tentative="1">
      <w:start w:val="1"/>
      <w:numFmt w:val="lowerRoman"/>
      <w:lvlText w:val="%3."/>
      <w:lvlJc w:val="right"/>
      <w:pPr>
        <w:ind w:left="2804" w:hanging="180"/>
      </w:pPr>
      <w:rPr>
        <w:rFonts w:cs="Times New Roman"/>
      </w:rPr>
    </w:lvl>
    <w:lvl w:ilvl="3" w:tplc="0809000F" w:tentative="1">
      <w:start w:val="1"/>
      <w:numFmt w:val="decimal"/>
      <w:lvlText w:val="%4."/>
      <w:lvlJc w:val="left"/>
      <w:pPr>
        <w:ind w:left="3524" w:hanging="360"/>
      </w:pPr>
      <w:rPr>
        <w:rFonts w:cs="Times New Roman"/>
      </w:rPr>
    </w:lvl>
    <w:lvl w:ilvl="4" w:tplc="08090019" w:tentative="1">
      <w:start w:val="1"/>
      <w:numFmt w:val="lowerLetter"/>
      <w:lvlText w:val="%5."/>
      <w:lvlJc w:val="left"/>
      <w:pPr>
        <w:ind w:left="4244" w:hanging="360"/>
      </w:pPr>
      <w:rPr>
        <w:rFonts w:cs="Times New Roman"/>
      </w:rPr>
    </w:lvl>
    <w:lvl w:ilvl="5" w:tplc="0809001B" w:tentative="1">
      <w:start w:val="1"/>
      <w:numFmt w:val="lowerRoman"/>
      <w:lvlText w:val="%6."/>
      <w:lvlJc w:val="right"/>
      <w:pPr>
        <w:ind w:left="4964" w:hanging="180"/>
      </w:pPr>
      <w:rPr>
        <w:rFonts w:cs="Times New Roman"/>
      </w:rPr>
    </w:lvl>
    <w:lvl w:ilvl="6" w:tplc="0809000F" w:tentative="1">
      <w:start w:val="1"/>
      <w:numFmt w:val="decimal"/>
      <w:lvlText w:val="%7."/>
      <w:lvlJc w:val="left"/>
      <w:pPr>
        <w:ind w:left="5684" w:hanging="360"/>
      </w:pPr>
      <w:rPr>
        <w:rFonts w:cs="Times New Roman"/>
      </w:rPr>
    </w:lvl>
    <w:lvl w:ilvl="7" w:tplc="08090019" w:tentative="1">
      <w:start w:val="1"/>
      <w:numFmt w:val="lowerLetter"/>
      <w:lvlText w:val="%8."/>
      <w:lvlJc w:val="left"/>
      <w:pPr>
        <w:ind w:left="6404" w:hanging="360"/>
      </w:pPr>
      <w:rPr>
        <w:rFonts w:cs="Times New Roman"/>
      </w:rPr>
    </w:lvl>
    <w:lvl w:ilvl="8" w:tplc="0809001B" w:tentative="1">
      <w:start w:val="1"/>
      <w:numFmt w:val="lowerRoman"/>
      <w:lvlText w:val="%9."/>
      <w:lvlJc w:val="right"/>
      <w:pPr>
        <w:ind w:left="7124" w:hanging="180"/>
      </w:pPr>
      <w:rPr>
        <w:rFonts w:cs="Times New Roman"/>
      </w:rPr>
    </w:lvl>
  </w:abstractNum>
  <w:abstractNum w:abstractNumId="2" w15:restartNumberingAfterBreak="0">
    <w:nsid w:val="084D21C9"/>
    <w:multiLevelType w:val="hybridMultilevel"/>
    <w:tmpl w:val="892AAD24"/>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3" w15:restartNumberingAfterBreak="0">
    <w:nsid w:val="0D7E40E2"/>
    <w:multiLevelType w:val="hybridMultilevel"/>
    <w:tmpl w:val="B9F0A23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0F084A5D"/>
    <w:multiLevelType w:val="hybridMultilevel"/>
    <w:tmpl w:val="2AC2CB2C"/>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5" w15:restartNumberingAfterBreak="0">
    <w:nsid w:val="0F6D020A"/>
    <w:multiLevelType w:val="hybridMultilevel"/>
    <w:tmpl w:val="C5E6A668"/>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6" w15:restartNumberingAfterBreak="0">
    <w:nsid w:val="13D57566"/>
    <w:multiLevelType w:val="hybridMultilevel"/>
    <w:tmpl w:val="1BFE4E58"/>
    <w:lvl w:ilvl="0" w:tplc="D2769BA8">
      <w:start w:val="1"/>
      <w:numFmt w:val="lowerLetter"/>
      <w:lvlText w:val="%1)"/>
      <w:lvlJc w:val="left"/>
      <w:pPr>
        <w:ind w:left="720" w:hanging="360"/>
      </w:pPr>
      <w:rPr>
        <w:rFonts w:ascii="Comic Sans MS" w:hAnsi="Comic Sans MS" w:cs="Times New Roman" w:hint="default"/>
        <w:b w:val="0"/>
        <w:i/>
        <w:sz w:val="18"/>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1A4C7DB1"/>
    <w:multiLevelType w:val="hybridMultilevel"/>
    <w:tmpl w:val="75DE2C36"/>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8" w15:restartNumberingAfterBreak="0">
    <w:nsid w:val="1C3B4430"/>
    <w:multiLevelType w:val="hybridMultilevel"/>
    <w:tmpl w:val="577A5B68"/>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9" w15:restartNumberingAfterBreak="0">
    <w:nsid w:val="1D916C25"/>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20910665"/>
    <w:multiLevelType w:val="hybridMultilevel"/>
    <w:tmpl w:val="2D8CC7B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0B74C97"/>
    <w:multiLevelType w:val="hybridMultilevel"/>
    <w:tmpl w:val="1EC0064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3F829E6"/>
    <w:multiLevelType w:val="hybridMultilevel"/>
    <w:tmpl w:val="F7867A76"/>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13" w15:restartNumberingAfterBreak="0">
    <w:nsid w:val="27C4360B"/>
    <w:multiLevelType w:val="hybridMultilevel"/>
    <w:tmpl w:val="1318025E"/>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4" w15:restartNumberingAfterBreak="0">
    <w:nsid w:val="27D012B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15:restartNumberingAfterBreak="0">
    <w:nsid w:val="2BAB7774"/>
    <w:multiLevelType w:val="hybridMultilevel"/>
    <w:tmpl w:val="F7A4EED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6" w15:restartNumberingAfterBreak="0">
    <w:nsid w:val="45B60C93"/>
    <w:multiLevelType w:val="hybridMultilevel"/>
    <w:tmpl w:val="1C0EB93A"/>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7" w15:restartNumberingAfterBreak="0">
    <w:nsid w:val="48C74260"/>
    <w:multiLevelType w:val="hybridMultilevel"/>
    <w:tmpl w:val="46C41BE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8" w15:restartNumberingAfterBreak="0">
    <w:nsid w:val="4E3E753A"/>
    <w:multiLevelType w:val="hybridMultilevel"/>
    <w:tmpl w:val="E274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886907"/>
    <w:multiLevelType w:val="hybridMultilevel"/>
    <w:tmpl w:val="07383BF8"/>
    <w:lvl w:ilvl="0" w:tplc="6F9C2862">
      <w:start w:val="1"/>
      <w:numFmt w:val="lowerLetter"/>
      <w:lvlText w:val="%1)"/>
      <w:lvlJc w:val="left"/>
      <w:pPr>
        <w:ind w:left="1440" w:hanging="360"/>
      </w:pPr>
      <w:rPr>
        <w:rFonts w:cs="Times New Roman" w:hint="default"/>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20" w15:restartNumberingAfterBreak="0">
    <w:nsid w:val="5221113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1" w15:restartNumberingAfterBreak="0">
    <w:nsid w:val="5F4D5CE4"/>
    <w:multiLevelType w:val="hybridMultilevel"/>
    <w:tmpl w:val="9F68F0B8"/>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22" w15:restartNumberingAfterBreak="0">
    <w:nsid w:val="61A256E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3" w15:restartNumberingAfterBreak="0">
    <w:nsid w:val="61F65A11"/>
    <w:multiLevelType w:val="hybridMultilevel"/>
    <w:tmpl w:val="F7867A76"/>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num w:numId="1">
    <w:abstractNumId w:val="0"/>
  </w:num>
  <w:num w:numId="2">
    <w:abstractNumId w:val="19"/>
  </w:num>
  <w:num w:numId="3">
    <w:abstractNumId w:val="13"/>
  </w:num>
  <w:num w:numId="4">
    <w:abstractNumId w:val="2"/>
  </w:num>
  <w:num w:numId="5">
    <w:abstractNumId w:val="7"/>
  </w:num>
  <w:num w:numId="6">
    <w:abstractNumId w:val="21"/>
  </w:num>
  <w:num w:numId="7">
    <w:abstractNumId w:val="16"/>
  </w:num>
  <w:num w:numId="8">
    <w:abstractNumId w:val="4"/>
  </w:num>
  <w:num w:numId="9">
    <w:abstractNumId w:val="5"/>
  </w:num>
  <w:num w:numId="10">
    <w:abstractNumId w:val="9"/>
  </w:num>
  <w:num w:numId="11">
    <w:abstractNumId w:val="20"/>
  </w:num>
  <w:num w:numId="12">
    <w:abstractNumId w:val="14"/>
  </w:num>
  <w:num w:numId="13">
    <w:abstractNumId w:val="22"/>
  </w:num>
  <w:num w:numId="14">
    <w:abstractNumId w:val="8"/>
  </w:num>
  <w:num w:numId="15">
    <w:abstractNumId w:val="23"/>
  </w:num>
  <w:num w:numId="16">
    <w:abstractNumId w:val="1"/>
  </w:num>
  <w:num w:numId="17">
    <w:abstractNumId w:val="12"/>
  </w:num>
  <w:num w:numId="18">
    <w:abstractNumId w:val="3"/>
  </w:num>
  <w:num w:numId="19">
    <w:abstractNumId w:val="15"/>
  </w:num>
  <w:num w:numId="20">
    <w:abstractNumId w:val="17"/>
  </w:num>
  <w:num w:numId="21">
    <w:abstractNumId w:val="10"/>
  </w:num>
  <w:num w:numId="22">
    <w:abstractNumId w:val="18"/>
  </w:num>
  <w:num w:numId="23">
    <w:abstractNumId w:val="6"/>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wMjYwsTAwNTEyM7JQ0lEKTi0uzszPAykwrQUA4fgj3iwAAAA="/>
  </w:docVars>
  <w:rsids>
    <w:rsidRoot w:val="009B0F40"/>
    <w:rsid w:val="00023C92"/>
    <w:rsid w:val="000E0E11"/>
    <w:rsid w:val="000F1311"/>
    <w:rsid w:val="00132AE1"/>
    <w:rsid w:val="00144404"/>
    <w:rsid w:val="0016798F"/>
    <w:rsid w:val="00171C8A"/>
    <w:rsid w:val="001B5079"/>
    <w:rsid w:val="001C09FA"/>
    <w:rsid w:val="001E2F28"/>
    <w:rsid w:val="001E4856"/>
    <w:rsid w:val="00205FF2"/>
    <w:rsid w:val="0021407E"/>
    <w:rsid w:val="0026069A"/>
    <w:rsid w:val="002757C2"/>
    <w:rsid w:val="002A77F2"/>
    <w:rsid w:val="002D72E2"/>
    <w:rsid w:val="002E5BA7"/>
    <w:rsid w:val="00342409"/>
    <w:rsid w:val="003427D9"/>
    <w:rsid w:val="00343F96"/>
    <w:rsid w:val="00377746"/>
    <w:rsid w:val="00381848"/>
    <w:rsid w:val="0039643E"/>
    <w:rsid w:val="003B0145"/>
    <w:rsid w:val="003E0765"/>
    <w:rsid w:val="003F484E"/>
    <w:rsid w:val="00442713"/>
    <w:rsid w:val="00456B72"/>
    <w:rsid w:val="004B1167"/>
    <w:rsid w:val="004D2AE0"/>
    <w:rsid w:val="004D488A"/>
    <w:rsid w:val="00543286"/>
    <w:rsid w:val="005528B9"/>
    <w:rsid w:val="00564326"/>
    <w:rsid w:val="00566A87"/>
    <w:rsid w:val="005B0DF5"/>
    <w:rsid w:val="005B58DE"/>
    <w:rsid w:val="00612A7E"/>
    <w:rsid w:val="006437FE"/>
    <w:rsid w:val="006B19EA"/>
    <w:rsid w:val="006D4025"/>
    <w:rsid w:val="006E11ED"/>
    <w:rsid w:val="006E7B44"/>
    <w:rsid w:val="007619AE"/>
    <w:rsid w:val="00781490"/>
    <w:rsid w:val="00791E2A"/>
    <w:rsid w:val="007C4952"/>
    <w:rsid w:val="007D134B"/>
    <w:rsid w:val="00841CB9"/>
    <w:rsid w:val="008C257E"/>
    <w:rsid w:val="008C79C2"/>
    <w:rsid w:val="008D2F0F"/>
    <w:rsid w:val="008F5BF8"/>
    <w:rsid w:val="00973E99"/>
    <w:rsid w:val="00981375"/>
    <w:rsid w:val="009B0F40"/>
    <w:rsid w:val="009C29A3"/>
    <w:rsid w:val="009C6284"/>
    <w:rsid w:val="009D78A8"/>
    <w:rsid w:val="00A15DC3"/>
    <w:rsid w:val="00A17100"/>
    <w:rsid w:val="00A45C83"/>
    <w:rsid w:val="00A840FF"/>
    <w:rsid w:val="00AA73ED"/>
    <w:rsid w:val="00B054D1"/>
    <w:rsid w:val="00B46565"/>
    <w:rsid w:val="00B6440F"/>
    <w:rsid w:val="00B7139A"/>
    <w:rsid w:val="00BA7316"/>
    <w:rsid w:val="00BC31EE"/>
    <w:rsid w:val="00BC3EDC"/>
    <w:rsid w:val="00BE3257"/>
    <w:rsid w:val="00BE327F"/>
    <w:rsid w:val="00C011C9"/>
    <w:rsid w:val="00C205AD"/>
    <w:rsid w:val="00C3094B"/>
    <w:rsid w:val="00C3466C"/>
    <w:rsid w:val="00C62E65"/>
    <w:rsid w:val="00C97B11"/>
    <w:rsid w:val="00CD1A94"/>
    <w:rsid w:val="00CF110B"/>
    <w:rsid w:val="00DA2E7C"/>
    <w:rsid w:val="00E074E6"/>
    <w:rsid w:val="00E22C3B"/>
    <w:rsid w:val="00E2492F"/>
    <w:rsid w:val="00E619AE"/>
    <w:rsid w:val="00F057DF"/>
    <w:rsid w:val="00F05A23"/>
    <w:rsid w:val="00F26A2A"/>
    <w:rsid w:val="00F35FB5"/>
    <w:rsid w:val="00FA12AA"/>
    <w:rsid w:val="00FA7B34"/>
    <w:rsid w:val="00FC65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436C9339-019C-4DEA-B3A0-8BFB40399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cs="Times New Roman"/>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cs="Times New Roman"/>
      <w:b/>
      <w:bCs/>
      <w:color w:val="365F91"/>
      <w:sz w:val="28"/>
      <w:szCs w:val="28"/>
    </w:rPr>
  </w:style>
  <w:style w:type="character" w:customStyle="1" w:styleId="Heading2Char">
    <w:name w:val="Heading 2 Char"/>
    <w:basedOn w:val="DefaultParagraphFont"/>
    <w:link w:val="Heading2"/>
    <w:uiPriority w:val="9"/>
    <w:locked/>
    <w:rPr>
      <w:rFonts w:ascii="Cambria" w:hAnsi="Cambria" w:cs="Times New Roman"/>
      <w:b/>
      <w:bCs/>
      <w:color w:val="4F81BD"/>
      <w:sz w:val="26"/>
      <w:szCs w:val="26"/>
    </w:rPr>
  </w:style>
  <w:style w:type="character" w:customStyle="1" w:styleId="Heading3Char">
    <w:name w:val="Heading 3 Char"/>
    <w:basedOn w:val="DefaultParagraphFont"/>
    <w:link w:val="Heading3"/>
    <w:uiPriority w:val="9"/>
    <w:locked/>
    <w:rPr>
      <w:rFonts w:ascii="Cambria" w:hAnsi="Cambria" w:cs="Times New Roman"/>
      <w:b/>
      <w:bCs/>
      <w:color w:val="4F81BD"/>
    </w:rPr>
  </w:style>
  <w:style w:type="character" w:customStyle="1" w:styleId="Heading4Char">
    <w:name w:val="Heading 4 Char"/>
    <w:basedOn w:val="DefaultParagraphFont"/>
    <w:link w:val="Heading4"/>
    <w:uiPriority w:val="9"/>
    <w:locked/>
    <w:rPr>
      <w:rFonts w:ascii="Cambria" w:hAnsi="Cambria" w:cs="Times New Roman"/>
      <w:b/>
      <w:bCs/>
      <w:i/>
      <w:iCs/>
      <w:color w:val="4F81BD"/>
    </w:rPr>
  </w:style>
  <w:style w:type="character" w:customStyle="1" w:styleId="Heading5Char">
    <w:name w:val="Heading 5 Char"/>
    <w:basedOn w:val="DefaultParagraphFont"/>
    <w:link w:val="Heading5"/>
    <w:uiPriority w:val="9"/>
    <w:locked/>
    <w:rPr>
      <w:rFonts w:ascii="Cambria" w:hAnsi="Cambria" w:cs="Times New Roman"/>
      <w:color w:val="243F60"/>
    </w:rPr>
  </w:style>
  <w:style w:type="character" w:customStyle="1" w:styleId="Heading6Char">
    <w:name w:val="Heading 6 Char"/>
    <w:basedOn w:val="DefaultParagraphFont"/>
    <w:link w:val="Heading6"/>
    <w:uiPriority w:val="9"/>
    <w:locked/>
    <w:rPr>
      <w:rFonts w:ascii="Cambria" w:hAnsi="Cambria" w:cs="Times New Roman"/>
      <w:i/>
      <w:iCs/>
      <w:color w:val="243F60"/>
    </w:rPr>
  </w:style>
  <w:style w:type="character" w:customStyle="1" w:styleId="Heading7Char">
    <w:name w:val="Heading 7 Char"/>
    <w:basedOn w:val="DefaultParagraphFont"/>
    <w:link w:val="Heading7"/>
    <w:uiPriority w:val="9"/>
    <w:locked/>
    <w:rPr>
      <w:rFonts w:ascii="Cambria" w:hAnsi="Cambria" w:cs="Times New Roman"/>
      <w:i/>
      <w:iCs/>
      <w:color w:val="404040"/>
    </w:rPr>
  </w:style>
  <w:style w:type="character" w:customStyle="1" w:styleId="Heading8Char">
    <w:name w:val="Heading 8 Char"/>
    <w:basedOn w:val="DefaultParagraphFont"/>
    <w:link w:val="Heading8"/>
    <w:uiPriority w:val="9"/>
    <w:locked/>
    <w:rPr>
      <w:rFonts w:ascii="Cambria" w:hAnsi="Cambria" w:cs="Times New Roman"/>
      <w:color w:val="4F81BD"/>
      <w:sz w:val="20"/>
      <w:szCs w:val="20"/>
    </w:rPr>
  </w:style>
  <w:style w:type="character" w:customStyle="1" w:styleId="Heading9Char">
    <w:name w:val="Heading 9 Char"/>
    <w:basedOn w:val="DefaultParagraphFont"/>
    <w:link w:val="Heading9"/>
    <w:uiPriority w:val="9"/>
    <w:locked/>
    <w:rPr>
      <w:rFonts w:ascii="Cambria" w:hAnsi="Cambria" w:cs="Times New Roman"/>
      <w:i/>
      <w:iCs/>
      <w:color w:val="404040"/>
      <w:sz w:val="20"/>
      <w:szCs w:val="20"/>
    </w:rPr>
  </w:style>
  <w:style w:type="paragraph" w:styleId="TOCHeading">
    <w:name w:val="TOC Heading"/>
    <w:basedOn w:val="Heading1"/>
    <w:next w:val="Normal"/>
    <w:uiPriority w:val="39"/>
    <w:qFormat/>
    <w:pPr>
      <w:outlineLvl w:val="9"/>
    </w:pPr>
  </w:style>
  <w:style w:type="paragraph" w:styleId="TOC2">
    <w:name w:val="toc 2"/>
    <w:basedOn w:val="Normal"/>
    <w:next w:val="Normal"/>
    <w:autoRedefine/>
    <w:uiPriority w:val="39"/>
    <w:unhideWhenUsed/>
    <w:pPr>
      <w:ind w:left="220"/>
    </w:pPr>
  </w:style>
  <w:style w:type="paragraph" w:styleId="TOC3">
    <w:name w:val="toc 3"/>
    <w:basedOn w:val="Normal"/>
    <w:next w:val="Normal"/>
    <w:autoRedefine/>
    <w:uiPriority w:val="39"/>
    <w:unhideWhenUsed/>
    <w:pPr>
      <w:ind w:left="440"/>
    </w:pPr>
  </w:style>
  <w:style w:type="character" w:styleId="Hyperlink">
    <w:name w:val="Hyperlink"/>
    <w:basedOn w:val="DefaultParagraphFont"/>
    <w:uiPriority w:val="99"/>
    <w:unhideWhenUsed/>
    <w:rPr>
      <w:rFonts w:cs="Times New Roman"/>
      <w:color w:val="0000FF"/>
      <w:u w:val="single"/>
    </w:rPr>
  </w:style>
  <w:style w:type="paragraph" w:styleId="Caption">
    <w:name w:val="caption"/>
    <w:basedOn w:val="Normal"/>
    <w:next w:val="Normal"/>
    <w:uiPriority w:val="35"/>
    <w:qFormat/>
    <w:pPr>
      <w:spacing w:line="240" w:lineRule="auto"/>
    </w:pPr>
    <w:rPr>
      <w:b/>
      <w:bCs/>
      <w:color w:val="4F81BD"/>
      <w:sz w:val="18"/>
      <w:szCs w:val="18"/>
    </w:r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locked/>
    <w:rPr>
      <w:rFonts w:ascii="Cambria" w:hAnsi="Cambria" w:cs="Times New Roman"/>
      <w:color w:val="17365D"/>
      <w:spacing w:val="5"/>
      <w:kern w:val="28"/>
      <w:sz w:val="52"/>
      <w:szCs w:val="52"/>
    </w:rPr>
  </w:style>
  <w:style w:type="paragraph" w:styleId="Subtitle">
    <w:name w:val="Subtitle"/>
    <w:basedOn w:val="Normal"/>
    <w:next w:val="Normal"/>
    <w:link w:val="SubtitleChar"/>
    <w:uiPriority w:val="11"/>
    <w:qFormat/>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locked/>
    <w:rPr>
      <w:rFonts w:ascii="Cambria" w:hAnsi="Cambria" w:cs="Times New Roman"/>
      <w:i/>
      <w:iCs/>
      <w:color w:val="4F81BD"/>
      <w:spacing w:val="15"/>
      <w:sz w:val="24"/>
      <w:szCs w:val="24"/>
    </w:rPr>
  </w:style>
  <w:style w:type="character" w:styleId="Strong">
    <w:name w:val="Strong"/>
    <w:basedOn w:val="DefaultParagraphFont"/>
    <w:uiPriority w:val="22"/>
    <w:qFormat/>
    <w:rPr>
      <w:rFonts w:cs="Times New Roman"/>
      <w:b/>
      <w:bCs/>
    </w:rPr>
  </w:style>
  <w:style w:type="character" w:styleId="Emphasis">
    <w:name w:val="Emphasis"/>
    <w:basedOn w:val="DefaultParagraphFont"/>
    <w:uiPriority w:val="20"/>
    <w:qFormat/>
    <w:rPr>
      <w:rFonts w:cs="Times New Roman"/>
      <w:i/>
      <w:iCs/>
    </w:rPr>
  </w:style>
  <w:style w:type="paragraph" w:styleId="NoSpacing">
    <w:name w:val="No Spacing"/>
    <w:uiPriority w:val="1"/>
    <w:qFormat/>
    <w:rPr>
      <w:rFonts w:cs="Times New Roman"/>
      <w:sz w:val="22"/>
      <w:szCs w:val="22"/>
      <w:lang w:val="en-US" w:eastAsia="en-US"/>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locked/>
    <w:rPr>
      <w:rFonts w:cs="Times New Roman"/>
      <w:i/>
      <w:iCs/>
      <w:color w:val="00000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locked/>
    <w:rPr>
      <w:rFonts w:cs="Times New Roman"/>
      <w:b/>
      <w:bCs/>
      <w:i/>
      <w:iCs/>
      <w:color w:val="4F81BD"/>
    </w:rPr>
  </w:style>
  <w:style w:type="character" w:styleId="SubtleEmphasis">
    <w:name w:val="Subtle Emphasis"/>
    <w:basedOn w:val="DefaultParagraphFont"/>
    <w:uiPriority w:val="19"/>
    <w:qFormat/>
    <w:rPr>
      <w:rFonts w:cs="Times New Roman"/>
      <w:i/>
      <w:iCs/>
      <w:color w:val="808080"/>
    </w:rPr>
  </w:style>
  <w:style w:type="character" w:styleId="IntenseEmphasis">
    <w:name w:val="Intense Emphasis"/>
    <w:basedOn w:val="DefaultParagraphFont"/>
    <w:uiPriority w:val="21"/>
    <w:qFormat/>
    <w:rPr>
      <w:rFonts w:cs="Times New Roman"/>
      <w:b/>
      <w:bCs/>
      <w:i/>
      <w:iCs/>
      <w:color w:val="4F81BD"/>
    </w:rPr>
  </w:style>
  <w:style w:type="character" w:styleId="SubtleReference">
    <w:name w:val="Subtle Reference"/>
    <w:basedOn w:val="DefaultParagraphFont"/>
    <w:uiPriority w:val="31"/>
    <w:qFormat/>
    <w:rPr>
      <w:rFonts w:cs="Times New Roman"/>
      <w:smallCaps/>
      <w:color w:val="C0504D"/>
      <w:u w:val="single"/>
    </w:rPr>
  </w:style>
  <w:style w:type="character" w:styleId="IntenseReference">
    <w:name w:val="Intense Reference"/>
    <w:basedOn w:val="DefaultParagraphFont"/>
    <w:uiPriority w:val="32"/>
    <w:qFormat/>
    <w:rPr>
      <w:rFonts w:cs="Times New Roman"/>
      <w:b/>
      <w:bCs/>
      <w:smallCaps/>
      <w:color w:val="C0504D"/>
      <w:spacing w:val="5"/>
      <w:u w:val="single"/>
    </w:rPr>
  </w:style>
  <w:style w:type="character" w:styleId="BookTitle">
    <w:name w:val="Book Title"/>
    <w:basedOn w:val="DefaultParagraphFont"/>
    <w:uiPriority w:val="33"/>
    <w:qFormat/>
    <w:rPr>
      <w:rFonts w:cs="Times New Roman"/>
      <w:b/>
      <w:bCs/>
      <w:smallCaps/>
      <w:spacing w:val="5"/>
    </w:rPr>
  </w:style>
  <w:style w:type="character" w:customStyle="1" w:styleId="spelle">
    <w:name w:val="spelle"/>
    <w:basedOn w:val="DefaultParagraphFont"/>
    <w:rPr>
      <w:rFonts w:cs="Times New Roman"/>
    </w:rPr>
  </w:style>
  <w:style w:type="character" w:customStyle="1" w:styleId="grame">
    <w:name w:val="grame"/>
    <w:basedOn w:val="DefaultParagraphFont"/>
    <w:rPr>
      <w:rFonts w:cs="Times New Roman"/>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sid w:val="000F1311"/>
    <w:rPr>
      <w:rFonts w:cs="Times New Roman"/>
      <w:lang w:val="en-US" w:eastAsia="en-US"/>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en-US" w:eastAsia="en-US"/>
    </w:rPr>
  </w:style>
  <w:style w:type="table" w:styleId="TableGrid">
    <w:name w:val="Table Grid"/>
    <w:basedOn w:val="TableNormal"/>
    <w:uiPriority w:val="59"/>
    <w:rsid w:val="009B0F40"/>
    <w:rPr>
      <w:rFonts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0F1311"/>
    <w:rPr>
      <w:b/>
      <w:bCs/>
    </w:rPr>
  </w:style>
  <w:style w:type="character" w:customStyle="1" w:styleId="CommentSubjectChar">
    <w:name w:val="Comment Subject Char"/>
    <w:basedOn w:val="CommentTextChar"/>
    <w:link w:val="CommentSubject"/>
    <w:uiPriority w:val="99"/>
    <w:locked/>
    <w:rsid w:val="000F1311"/>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9283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tkinter.unpythonic.net/wiki/VerticalScrolledFrame" TargetMode="External"/><Relationship Id="rId26" Type="http://schemas.openxmlformats.org/officeDocument/2006/relationships/image" Target="media/image16.emf"/><Relationship Id="rId39" Type="http://schemas.openxmlformats.org/officeDocument/2006/relationships/image" Target="media/image22.emf"/><Relationship Id="rId21" Type="http://schemas.openxmlformats.org/officeDocument/2006/relationships/image" Target="media/image13.emf"/><Relationship Id="rId34" Type="http://schemas.openxmlformats.org/officeDocument/2006/relationships/oleObject" Target="embeddings/oleObject8.bin"/><Relationship Id="rId42" Type="http://schemas.openxmlformats.org/officeDocument/2006/relationships/oleObject" Target="embeddings/oleObject12.bin"/><Relationship Id="rId47"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oleObject" Target="embeddings/oleObject4.bin"/><Relationship Id="rId32" Type="http://schemas.openxmlformats.org/officeDocument/2006/relationships/oleObject" Target="embeddings/oleObject7.bin"/><Relationship Id="rId37" Type="http://schemas.openxmlformats.org/officeDocument/2006/relationships/image" Target="media/image21.emf"/><Relationship Id="rId40" Type="http://schemas.openxmlformats.org/officeDocument/2006/relationships/oleObject" Target="embeddings/oleObject11.bin"/><Relationship Id="rId45" Type="http://schemas.openxmlformats.org/officeDocument/2006/relationships/image" Target="media/image25.emf"/><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4.emf"/><Relationship Id="rId28" Type="http://schemas.openxmlformats.org/officeDocument/2006/relationships/image" Target="media/image17.emf"/><Relationship Id="rId36" Type="http://schemas.openxmlformats.org/officeDocument/2006/relationships/oleObject" Target="embeddings/oleObject9.bin"/><Relationship Id="rId10" Type="http://schemas.openxmlformats.org/officeDocument/2006/relationships/image" Target="media/image5.png"/><Relationship Id="rId19" Type="http://schemas.openxmlformats.org/officeDocument/2006/relationships/image" Target="media/image12.emf"/><Relationship Id="rId31" Type="http://schemas.openxmlformats.org/officeDocument/2006/relationships/image" Target="media/image18.emf"/><Relationship Id="rId44" Type="http://schemas.openxmlformats.org/officeDocument/2006/relationships/oleObject" Target="embeddings/oleObject13.bin"/><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oleObject" Target="embeddings/oleObject3.bin"/><Relationship Id="rId27" Type="http://schemas.openxmlformats.org/officeDocument/2006/relationships/oleObject" Target="embeddings/oleObject5.bin"/><Relationship Id="rId30" Type="http://schemas.openxmlformats.org/officeDocument/2006/relationships/hyperlink" Target="https://www.wikiwand.com/en/Hungarian_algorithm" TargetMode="External"/><Relationship Id="rId35" Type="http://schemas.openxmlformats.org/officeDocument/2006/relationships/image" Target="media/image20.emf"/><Relationship Id="rId43" Type="http://schemas.openxmlformats.org/officeDocument/2006/relationships/image" Target="media/image24.emf"/><Relationship Id="rId4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oleObject" Target="embeddings/oleObject1.bin"/><Relationship Id="rId25" Type="http://schemas.openxmlformats.org/officeDocument/2006/relationships/image" Target="media/image15.png"/><Relationship Id="rId33" Type="http://schemas.openxmlformats.org/officeDocument/2006/relationships/image" Target="media/image19.emf"/><Relationship Id="rId38" Type="http://schemas.openxmlformats.org/officeDocument/2006/relationships/oleObject" Target="embeddings/oleObject10.bin"/><Relationship Id="rId46" Type="http://schemas.openxmlformats.org/officeDocument/2006/relationships/oleObject" Target="embeddings/oleObject14.bin"/><Relationship Id="rId20" Type="http://schemas.openxmlformats.org/officeDocument/2006/relationships/oleObject" Target="embeddings/oleObject2.bin"/><Relationship Id="rId41" Type="http://schemas.openxmlformats.org/officeDocument/2006/relationships/image" Target="media/image2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AC7326-E2CA-4B8A-988F-D0604A4DF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6</TotalTime>
  <Pages>16</Pages>
  <Words>935</Words>
  <Characters>533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6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T</dc:creator>
  <cp:keywords/>
  <dc:description/>
  <cp:lastModifiedBy>Atahan Öztürk</cp:lastModifiedBy>
  <cp:revision>48</cp:revision>
  <dcterms:created xsi:type="dcterms:W3CDTF">2019-03-14T07:44:00Z</dcterms:created>
  <dcterms:modified xsi:type="dcterms:W3CDTF">2019-03-19T02:50:00Z</dcterms:modified>
</cp:coreProperties>
</file>